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E23A0" w14:textId="77777777" w:rsidR="00EB1F05" w:rsidRDefault="00EB1F05" w:rsidP="00EB1F05"/>
    <w:p w14:paraId="0E80E4CE" w14:textId="77777777" w:rsidR="00EB1F05" w:rsidRDefault="00EB1F05" w:rsidP="00EB1F05"/>
    <w:p w14:paraId="01D65DDA" w14:textId="77777777" w:rsidR="00EB1F05" w:rsidRDefault="00EB1F05" w:rsidP="00EB1F05"/>
    <w:p w14:paraId="17DB225B" w14:textId="77777777" w:rsidR="00EB1F05" w:rsidRDefault="00EB1F05" w:rsidP="00EB1F05"/>
    <w:p w14:paraId="4CC1AC57" w14:textId="77777777" w:rsidR="00EB1F05" w:rsidRDefault="00EB1F05" w:rsidP="00EB1F05"/>
    <w:p w14:paraId="3CFD67B0" w14:textId="77777777" w:rsidR="00EB1F05" w:rsidRDefault="00EB1F05" w:rsidP="00EB1F05"/>
    <w:p w14:paraId="607F9BDC" w14:textId="77777777" w:rsidR="00EB1F05" w:rsidRDefault="00EB1F05" w:rsidP="00EB1F05"/>
    <w:p w14:paraId="1A8B275B" w14:textId="77777777" w:rsidR="00EB1F05" w:rsidRDefault="00EB1F05" w:rsidP="00EB1F05"/>
    <w:p w14:paraId="67719F21" w14:textId="77777777" w:rsidR="00EB1F05" w:rsidRDefault="00EB1F05" w:rsidP="00EB1F05"/>
    <w:p w14:paraId="0CF2A35C" w14:textId="77777777" w:rsidR="00EB1F05" w:rsidRDefault="00EB1F05" w:rsidP="00EB1F05"/>
    <w:p w14:paraId="5371C940" w14:textId="77777777" w:rsidR="00EB1F05" w:rsidRDefault="00EB1F05" w:rsidP="00EB1F05"/>
    <w:p w14:paraId="4F428B5E" w14:textId="77777777" w:rsidR="00EB1F05" w:rsidRDefault="00EB1F05" w:rsidP="00EB1F05"/>
    <w:p w14:paraId="46E97D4C" w14:textId="77777777" w:rsidR="00EB1F05" w:rsidRDefault="00EB1F05" w:rsidP="00EB1F05"/>
    <w:p w14:paraId="0678B8E2" w14:textId="633FA86A" w:rsidR="00EB1F05" w:rsidRDefault="00EB1F05" w:rsidP="00D56AE8">
      <w:pPr>
        <w:pStyle w:val="Title"/>
        <w:spacing w:line="276" w:lineRule="auto"/>
      </w:pPr>
      <w:r>
        <w:t>SIT</w:t>
      </w:r>
      <w:r w:rsidR="00510E1D">
        <w:t>305</w:t>
      </w:r>
    </w:p>
    <w:p w14:paraId="78B065B9" w14:textId="6FA5E1BF" w:rsidR="00EB1F05" w:rsidRDefault="00173A0F" w:rsidP="00D56AE8">
      <w:pPr>
        <w:pStyle w:val="Title"/>
        <w:spacing w:line="276" w:lineRule="auto"/>
      </w:pPr>
      <w:r>
        <w:t>Grading Criteria</w:t>
      </w:r>
    </w:p>
    <w:p w14:paraId="784D3B5C" w14:textId="77777777" w:rsidR="00F60E25" w:rsidRDefault="00F60E25" w:rsidP="00D56AE8">
      <w:pPr>
        <w:spacing w:line="276" w:lineRule="auto"/>
      </w:pPr>
    </w:p>
    <w:p w14:paraId="45EB2ACD" w14:textId="09BA2C15" w:rsidR="00F60E25" w:rsidRDefault="00F60E25" w:rsidP="00D56AE8">
      <w:pPr>
        <w:pStyle w:val="Title"/>
        <w:spacing w:line="276" w:lineRule="auto"/>
      </w:pPr>
      <w:r>
        <w:t>Platform: [</w:t>
      </w:r>
      <w:r w:rsidR="004B6E08">
        <w:t>Unity</w:t>
      </w:r>
      <w:r>
        <w:t>]</w:t>
      </w:r>
    </w:p>
    <w:p w14:paraId="48BA0FA0" w14:textId="14782126" w:rsidR="003463A0" w:rsidRPr="003463A0" w:rsidRDefault="003463A0" w:rsidP="00D56AE8">
      <w:pPr>
        <w:spacing w:line="276" w:lineRule="auto"/>
      </w:pPr>
    </w:p>
    <w:p w14:paraId="71D0207A" w14:textId="13CF4C4F" w:rsidR="003463A0" w:rsidRDefault="003463A0" w:rsidP="00D56AE8">
      <w:pPr>
        <w:pStyle w:val="Title"/>
        <w:spacing w:line="276" w:lineRule="auto"/>
      </w:pPr>
      <w:r>
        <w:t>Prefer: [on-campus]</w:t>
      </w:r>
    </w:p>
    <w:p w14:paraId="5CB8CC87" w14:textId="77777777" w:rsidR="00EB1F05" w:rsidRDefault="00EB1F05" w:rsidP="00EB1F05"/>
    <w:p w14:paraId="5109E6D0" w14:textId="77777777" w:rsidR="00EB1F05" w:rsidRDefault="00EB1F05" w:rsidP="00EB1F05"/>
    <w:p w14:paraId="03E89D39" w14:textId="77777777" w:rsidR="00EB1F05" w:rsidRDefault="00EB1F05" w:rsidP="00EB1F05"/>
    <w:p w14:paraId="0DE43727" w14:textId="77777777" w:rsidR="00EB1F05" w:rsidRDefault="00EB1F05" w:rsidP="00EB1F05"/>
    <w:p w14:paraId="0724836D" w14:textId="4E1EF988" w:rsidR="00EB1F05" w:rsidRDefault="00EB1F05" w:rsidP="00EB1F05">
      <w:pPr>
        <w:pStyle w:val="Subtitle"/>
      </w:pPr>
      <w:r>
        <w:t xml:space="preserve">By </w:t>
      </w:r>
      <w:r w:rsidR="00510E1D">
        <w:t>H</w:t>
      </w:r>
      <w:r w:rsidR="005C68AA">
        <w:t>ONG</w:t>
      </w:r>
      <w:r w:rsidR="00510E1D">
        <w:t xml:space="preserve"> L</w:t>
      </w:r>
      <w:r w:rsidR="005C68AA">
        <w:t>Y</w:t>
      </w:r>
      <w:r>
        <w:t xml:space="preserve"> (SID: </w:t>
      </w:r>
      <w:r w:rsidR="00510E1D" w:rsidRPr="00510E1D">
        <w:t>215350188</w:t>
      </w:r>
      <w:r>
        <w:t>)</w:t>
      </w:r>
    </w:p>
    <w:p w14:paraId="006D9591" w14:textId="4BB714CF" w:rsidR="00F60E25" w:rsidRDefault="00F60E25" w:rsidP="00F60E25">
      <w:pPr>
        <w:pStyle w:val="Subtitle"/>
      </w:pPr>
      <w:r>
        <w:t xml:space="preserve">My Email: </w:t>
      </w:r>
      <w:r w:rsidR="00510E1D">
        <w:t>hly</w:t>
      </w:r>
      <w:r>
        <w:t xml:space="preserve">@deakin.edu.au </w:t>
      </w:r>
    </w:p>
    <w:p w14:paraId="61173D6B" w14:textId="09A1CBC7" w:rsidR="007963E8" w:rsidRPr="007963E8" w:rsidRDefault="00C65FEC" w:rsidP="007963E8">
      <w:pPr>
        <w:pStyle w:val="Heading1"/>
      </w:pPr>
      <w:r>
        <w:lastRenderedPageBreak/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245"/>
        <w:gridCol w:w="4271"/>
      </w:tblGrid>
      <w:tr w:rsidR="007963E8" w:rsidRPr="005F251D" w14:paraId="25F585B8" w14:textId="77777777" w:rsidTr="00B2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39C159A" w14:textId="77777777" w:rsidR="007963E8" w:rsidRPr="005F251D" w:rsidRDefault="007963E8" w:rsidP="00B21A8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7963E8" w:rsidRPr="005F251D" w14:paraId="781F24FD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717B657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43BB00EC" w14:textId="62DD5B69" w:rsidR="007963E8" w:rsidRPr="005F251D" w:rsidRDefault="00375293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HONG LY</w:t>
            </w:r>
          </w:p>
        </w:tc>
      </w:tr>
      <w:tr w:rsidR="007963E8" w:rsidRPr="005F251D" w14:paraId="127536EE" w14:textId="77777777" w:rsidTr="004E741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DDAF425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33D5218F" w14:textId="476E65C4" w:rsidR="007963E8" w:rsidRPr="005F251D" w:rsidRDefault="00375293" w:rsidP="00B21A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 w:rsidRPr="00375293">
              <w:rPr>
                <w:rFonts w:eastAsia="Times New Roman" w:cs="Times New Roman"/>
                <w:lang w:val="en-AU" w:eastAsia="en-AU"/>
              </w:rPr>
              <w:t>215350188</w:t>
            </w:r>
          </w:p>
        </w:tc>
      </w:tr>
      <w:tr w:rsidR="007963E8" w:rsidRPr="005F251D" w14:paraId="188D6E09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C902FB" w14:textId="231194B5" w:rsidR="007963E8" w:rsidRPr="005F251D" w:rsidRDefault="004E7416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961E63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7963E8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7B842BB3" w14:textId="679B61AD" w:rsidR="0046160E" w:rsidRPr="005F251D" w:rsidRDefault="00AE3F0A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9</w:t>
            </w:r>
            <w:r w:rsidR="00DA2C12">
              <w:rPr>
                <w:rFonts w:eastAsia="Times New Roman" w:cs="Times New Roman"/>
                <w:lang w:val="en-AU" w:eastAsia="en-AU"/>
              </w:rPr>
              <w:t>5</w:t>
            </w:r>
            <w:bookmarkStart w:id="0" w:name="_GoBack"/>
            <w:bookmarkEnd w:id="0"/>
            <w:r>
              <w:rPr>
                <w:rFonts w:eastAsia="Times New Roman" w:cs="Times New Roman"/>
                <w:lang w:val="en-AU" w:eastAsia="en-AU"/>
              </w:rPr>
              <w:t>%</w:t>
            </w:r>
          </w:p>
        </w:tc>
      </w:tr>
    </w:tbl>
    <w:p w14:paraId="4B1D0B22" w14:textId="77777777" w:rsidR="00CB09C8" w:rsidRDefault="00CB09C8" w:rsidP="00CB09C8">
      <w:pPr>
        <w:rPr>
          <w:lang w:val="en-AU" w:eastAsia="en-AU"/>
        </w:rPr>
      </w:pPr>
    </w:p>
    <w:p w14:paraId="3440E787" w14:textId="66B59DFB" w:rsidR="00CB09C8" w:rsidRPr="00253868" w:rsidRDefault="00CB09C8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7C3A10">
        <w:rPr>
          <w:rFonts w:asciiTheme="minorHAnsi" w:hAnsiTheme="minorHAnsi"/>
          <w:lang w:val="en-AU" w:eastAsia="en-AU"/>
        </w:rPr>
        <w:t>Code Commits</w:t>
      </w:r>
      <w:r w:rsidRPr="00253868">
        <w:rPr>
          <w:rFonts w:asciiTheme="minorHAnsi" w:hAnsiTheme="minorHAnsi"/>
          <w:lang w:val="en-AU" w:eastAsia="en-AU"/>
        </w:rPr>
        <w:t xml:space="preserve"> [HD]</w:t>
      </w:r>
    </w:p>
    <w:p w14:paraId="49C2065A" w14:textId="06FC2B34" w:rsidR="00CB09C8" w:rsidRPr="00253868" w:rsidRDefault="007C3A10" w:rsidP="00253868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 least 25 unique-day commits. </w:t>
      </w:r>
    </w:p>
    <w:p w14:paraId="6DE7D4EE" w14:textId="5710E76B" w:rsidR="00FC3862" w:rsidRPr="00253868" w:rsidRDefault="00FC3862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BC25D4">
        <w:rPr>
          <w:rFonts w:asciiTheme="minorHAnsi" w:hAnsiTheme="minorHAnsi"/>
          <w:lang w:val="en-AU" w:eastAsia="en-AU"/>
        </w:rPr>
        <w:t>Weekly Progress</w:t>
      </w:r>
      <w:r w:rsidRPr="00253868">
        <w:rPr>
          <w:rFonts w:asciiTheme="minorHAnsi" w:hAnsiTheme="minorHAnsi"/>
          <w:lang w:val="en-AU" w:eastAsia="en-AU"/>
        </w:rPr>
        <w:t xml:space="preserve"> </w:t>
      </w:r>
      <w:r w:rsidR="00BC25D4">
        <w:rPr>
          <w:rFonts w:asciiTheme="minorHAnsi" w:hAnsiTheme="minorHAnsi"/>
          <w:lang w:val="en-AU" w:eastAsia="en-AU"/>
        </w:rPr>
        <w:t>(Chang</w:t>
      </w:r>
      <w:r w:rsidR="007F0200">
        <w:rPr>
          <w:rFonts w:asciiTheme="minorHAnsi" w:hAnsiTheme="minorHAnsi"/>
          <w:lang w:val="en-AU" w:eastAsia="en-AU"/>
        </w:rPr>
        <w:t>e</w:t>
      </w:r>
      <w:r w:rsidR="00BC25D4">
        <w:rPr>
          <w:rFonts w:asciiTheme="minorHAnsi" w:hAnsiTheme="minorHAnsi"/>
          <w:lang w:val="en-AU" w:eastAsia="en-AU"/>
        </w:rPr>
        <w:t xml:space="preserve">log) </w:t>
      </w:r>
      <w:r w:rsidRPr="00253868">
        <w:rPr>
          <w:rFonts w:asciiTheme="minorHAnsi" w:hAnsiTheme="minorHAnsi"/>
          <w:lang w:val="en-AU" w:eastAsia="en-AU"/>
        </w:rPr>
        <w:t>[D]</w:t>
      </w:r>
    </w:p>
    <w:p w14:paraId="4A45AC17" w14:textId="79F4C2CE" w:rsidR="00FC3862" w:rsidRDefault="00BC25D4" w:rsidP="00BC25D4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BC25D4">
        <w:rPr>
          <w:lang w:val="en-AU" w:eastAsia="en-AU"/>
        </w:rPr>
        <w:t>ist all major features added per day-of-work</w:t>
      </w:r>
      <w:r>
        <w:rPr>
          <w:lang w:val="en-AU" w:eastAsia="en-AU"/>
        </w:rPr>
        <w:t>.</w:t>
      </w:r>
    </w:p>
    <w:p w14:paraId="3DE2475B" w14:textId="31E937BB" w:rsidR="00BC25D4" w:rsidRDefault="00BC25D4" w:rsidP="00BC25D4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Pr="00BC25D4">
        <w:rPr>
          <w:lang w:val="en-AU" w:eastAsia="en-AU"/>
        </w:rPr>
        <w:t xml:space="preserve"> list of "still working on" for current features in progress</w:t>
      </w:r>
      <w:r>
        <w:rPr>
          <w:lang w:val="en-AU" w:eastAsia="en-AU"/>
        </w:rPr>
        <w:t>.</w:t>
      </w:r>
    </w:p>
    <w:p w14:paraId="5B0BDFB7" w14:textId="6D369006" w:rsidR="00BC25D4" w:rsidRPr="00253868" w:rsidRDefault="00BC25D4" w:rsidP="00BC25D4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C25D4">
        <w:rPr>
          <w:lang w:val="en-AU" w:eastAsia="en-AU"/>
        </w:rPr>
        <w:t>ummary how progress towards milestones.</w:t>
      </w:r>
    </w:p>
    <w:p w14:paraId="72646D49" w14:textId="0D9EF020" w:rsidR="007963E8" w:rsidRPr="00253868" w:rsidRDefault="007963E8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>Criteria:</w:t>
      </w:r>
      <w:r w:rsidR="004B71F4" w:rsidRPr="00253868">
        <w:rPr>
          <w:rFonts w:asciiTheme="minorHAnsi" w:hAnsiTheme="minorHAnsi"/>
          <w:lang w:val="en-AU" w:eastAsia="en-AU"/>
        </w:rPr>
        <w:t xml:space="preserve"> </w:t>
      </w:r>
      <w:r w:rsidR="008555FA">
        <w:rPr>
          <w:rFonts w:asciiTheme="minorHAnsi" w:hAnsiTheme="minorHAnsi"/>
          <w:lang w:val="en-AU" w:eastAsia="en-AU"/>
        </w:rPr>
        <w:t>Code Quality</w:t>
      </w:r>
      <w:r w:rsidRPr="00253868">
        <w:rPr>
          <w:rFonts w:asciiTheme="minorHAnsi" w:hAnsiTheme="minorHAnsi"/>
          <w:lang w:val="en-AU" w:eastAsia="en-AU"/>
        </w:rPr>
        <w:t xml:space="preserve"> [D]</w:t>
      </w:r>
    </w:p>
    <w:p w14:paraId="644B9CD1" w14:textId="77777777" w:rsidR="00C96033" w:rsidRDefault="00C96033" w:rsidP="00253868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Indentation is perfect. </w:t>
      </w:r>
    </w:p>
    <w:p w14:paraId="36990326" w14:textId="5A0702C5" w:rsidR="00E36F86" w:rsidRDefault="00B960CC" w:rsidP="00B960CC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Each class and </w:t>
      </w:r>
      <w:r w:rsidR="00E36F86">
        <w:rPr>
          <w:lang w:val="en-AU" w:eastAsia="en-AU"/>
        </w:rPr>
        <w:t xml:space="preserve">major </w:t>
      </w:r>
      <w:r>
        <w:rPr>
          <w:lang w:val="en-AU" w:eastAsia="en-AU"/>
        </w:rPr>
        <w:t>method i</w:t>
      </w:r>
      <w:r w:rsidRPr="00B960CC">
        <w:rPr>
          <w:lang w:val="en-AU" w:eastAsia="en-AU"/>
        </w:rPr>
        <w:t xml:space="preserve">nclude </w:t>
      </w:r>
      <w:r w:rsidR="00E36F86">
        <w:rPr>
          <w:lang w:val="en-AU" w:eastAsia="en-AU"/>
        </w:rPr>
        <w:t xml:space="preserve">an </w:t>
      </w:r>
      <w:r w:rsidRPr="00B960CC">
        <w:rPr>
          <w:lang w:val="en-AU" w:eastAsia="en-AU"/>
        </w:rPr>
        <w:t>explanation</w:t>
      </w:r>
      <w:r w:rsidR="00E36F86">
        <w:rPr>
          <w:lang w:val="en-AU" w:eastAsia="en-AU"/>
        </w:rPr>
        <w:t>.</w:t>
      </w:r>
    </w:p>
    <w:p w14:paraId="3D5E990F" w14:textId="6901CD80" w:rsidR="0043361A" w:rsidRDefault="00E36F86" w:rsidP="00B960CC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ch major</w:t>
      </w:r>
      <w:r w:rsidR="00B960CC" w:rsidRPr="00B960CC">
        <w:rPr>
          <w:lang w:val="en-AU" w:eastAsia="en-AU"/>
        </w:rPr>
        <w:t xml:space="preserve"> </w:t>
      </w:r>
      <w:r>
        <w:rPr>
          <w:lang w:val="en-AU" w:eastAsia="en-AU"/>
        </w:rPr>
        <w:t xml:space="preserve">method has </w:t>
      </w:r>
      <w:r w:rsidR="00B960CC" w:rsidRPr="00B960CC">
        <w:rPr>
          <w:lang w:val="en-AU" w:eastAsia="en-AU"/>
        </w:rPr>
        <w:t>several examples of how to call it (parameters)</w:t>
      </w:r>
      <w:r w:rsidR="00B960CC">
        <w:rPr>
          <w:lang w:val="en-AU" w:eastAsia="en-AU"/>
        </w:rPr>
        <w:t>.</w:t>
      </w:r>
    </w:p>
    <w:p w14:paraId="23F1ADB5" w14:textId="43C474A7" w:rsidR="007963E8" w:rsidRPr="00EE7BD4" w:rsidRDefault="00B960CC" w:rsidP="00253868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960CC">
        <w:rPr>
          <w:lang w:val="en-AU" w:eastAsia="en-AU"/>
        </w:rPr>
        <w:t>nippet examples of returned data</w:t>
      </w:r>
      <w:r w:rsidR="00E36F86">
        <w:rPr>
          <w:lang w:val="en-AU" w:eastAsia="en-AU"/>
        </w:rPr>
        <w:t xml:space="preserve"> for each method</w:t>
      </w:r>
      <w:r w:rsidRPr="00B960CC">
        <w:rPr>
          <w:lang w:val="en-AU" w:eastAsia="en-AU"/>
        </w:rPr>
        <w:t>.</w:t>
      </w:r>
    </w:p>
    <w:p w14:paraId="6DD2538C" w14:textId="7F00E57A" w:rsidR="00FC78CF" w:rsidRPr="00253868" w:rsidRDefault="00FC78CF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EE35FA">
        <w:rPr>
          <w:rFonts w:asciiTheme="minorHAnsi" w:hAnsiTheme="minorHAnsi"/>
          <w:lang w:val="en-AU" w:eastAsia="en-AU"/>
        </w:rPr>
        <w:t>Legal</w:t>
      </w:r>
      <w:r w:rsidRPr="00253868">
        <w:rPr>
          <w:rFonts w:asciiTheme="minorHAnsi" w:hAnsiTheme="minorHAnsi"/>
          <w:lang w:val="en-AU" w:eastAsia="en-AU"/>
        </w:rPr>
        <w:t xml:space="preserve"> [D]</w:t>
      </w:r>
    </w:p>
    <w:p w14:paraId="00A24F8C" w14:textId="63BF99B2" w:rsidR="00FC78CF" w:rsidRDefault="00EE35FA" w:rsidP="00253868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 licenses.txt includes all materials used with legal rights for commercial purpose. </w:t>
      </w:r>
    </w:p>
    <w:p w14:paraId="448FE0D8" w14:textId="77777777" w:rsidR="00313C9D" w:rsidRPr="00A673C6" w:rsidRDefault="00313C9D" w:rsidP="00313C9D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673C6">
        <w:rPr>
          <w:lang w:val="en-AU" w:eastAsia="en-AU"/>
        </w:rPr>
        <w:t>tem name: image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sound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method</w:t>
      </w:r>
      <w:r>
        <w:rPr>
          <w:lang w:val="en-AU" w:eastAsia="en-AU"/>
        </w:rPr>
        <w:t xml:space="preserve"> or</w:t>
      </w:r>
      <w:r w:rsidRPr="00A673C6">
        <w:rPr>
          <w:lang w:val="en-AU" w:eastAsia="en-AU"/>
        </w:rPr>
        <w:t xml:space="preserve"> class</w:t>
      </w:r>
      <w:r>
        <w:rPr>
          <w:lang w:val="en-AU" w:eastAsia="en-AU"/>
        </w:rPr>
        <w:t xml:space="preserve">. </w:t>
      </w:r>
    </w:p>
    <w:p w14:paraId="5EB190AA" w14:textId="778B9757" w:rsidR="00313C9D" w:rsidRPr="00A673C6" w:rsidRDefault="00313C9D" w:rsidP="00313C9D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673C6">
        <w:rPr>
          <w:lang w:val="en-AU" w:eastAsia="en-AU"/>
        </w:rPr>
        <w:t>icense type: (Public Domain / CC-BY / CC0 / GPL / MIT / Apache / BSD)</w:t>
      </w:r>
      <w:r w:rsidR="00BD0750">
        <w:rPr>
          <w:lang w:val="en-AU" w:eastAsia="en-AU"/>
        </w:rPr>
        <w:t>.</w:t>
      </w:r>
    </w:p>
    <w:p w14:paraId="4878277E" w14:textId="38E3C352" w:rsidR="00313C9D" w:rsidRPr="00313C9D" w:rsidRDefault="00AD1077" w:rsidP="00313C9D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313C9D" w:rsidRPr="00A673C6">
        <w:rPr>
          <w:lang w:val="en-AU" w:eastAsia="en-AU"/>
        </w:rPr>
        <w:t>uthor/attribution: author name</w:t>
      </w:r>
      <w:r w:rsidR="00C16412">
        <w:rPr>
          <w:lang w:val="en-AU" w:eastAsia="en-AU"/>
        </w:rPr>
        <w:t xml:space="preserve">. </w:t>
      </w:r>
    </w:p>
    <w:p w14:paraId="65AAF09E" w14:textId="4C126552" w:rsidR="00EE35FA" w:rsidRDefault="00047B61" w:rsidP="00253868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bout page has Legal section where all required attributions. </w:t>
      </w:r>
    </w:p>
    <w:p w14:paraId="78C5D4A0" w14:textId="4BBF739E" w:rsidR="00047B61" w:rsidRDefault="009E37A4" w:rsidP="00253868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tributions include hyperlinks to source pages. </w:t>
      </w:r>
    </w:p>
    <w:p w14:paraId="1923FA36" w14:textId="7D11B25A" w:rsidR="004A7B71" w:rsidRPr="00253868" w:rsidRDefault="004A7B71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06315A" w:rsidRPr="0006315A">
        <w:rPr>
          <w:rFonts w:asciiTheme="minorHAnsi" w:hAnsiTheme="minorHAnsi"/>
          <w:lang w:val="en-AU" w:eastAsia="en-AU"/>
        </w:rPr>
        <w:t>Playability</w:t>
      </w:r>
      <w:r w:rsidRPr="00253868">
        <w:rPr>
          <w:rFonts w:asciiTheme="minorHAnsi" w:hAnsiTheme="minorHAnsi"/>
          <w:lang w:val="en-AU" w:eastAsia="en-AU"/>
        </w:rPr>
        <w:t xml:space="preserve"> [HD]</w:t>
      </w:r>
    </w:p>
    <w:p w14:paraId="72D681B2" w14:textId="6F664B75" w:rsidR="00E9340A" w:rsidRPr="00E9340A" w:rsidRDefault="006D27A0" w:rsidP="00E9340A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E9340A" w:rsidRPr="00E9340A">
        <w:rPr>
          <w:lang w:val="en-AU" w:eastAsia="en-AU"/>
        </w:rPr>
        <w:t>t least 10 hours</w:t>
      </w:r>
      <w:r>
        <w:rPr>
          <w:lang w:val="en-AU" w:eastAsia="en-AU"/>
        </w:rPr>
        <w:t>.</w:t>
      </w:r>
      <w:r w:rsidR="00E9340A" w:rsidRPr="00E9340A">
        <w:rPr>
          <w:lang w:val="en-AU" w:eastAsia="en-AU"/>
        </w:rPr>
        <w:t xml:space="preserve"> </w:t>
      </w:r>
    </w:p>
    <w:p w14:paraId="2A3A81C7" w14:textId="4BBE11E0" w:rsidR="00E9340A" w:rsidRPr="00E9340A" w:rsidRDefault="006D27A0" w:rsidP="00E9340A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N</w:t>
      </w:r>
      <w:r w:rsidR="00E9340A" w:rsidRPr="00E9340A">
        <w:rPr>
          <w:lang w:val="en-AU" w:eastAsia="en-AU"/>
        </w:rPr>
        <w:t>o repetiti</w:t>
      </w:r>
      <w:r>
        <w:rPr>
          <w:lang w:val="en-AU" w:eastAsia="en-AU"/>
        </w:rPr>
        <w:t xml:space="preserve">on. </w:t>
      </w:r>
    </w:p>
    <w:p w14:paraId="2191695D" w14:textId="68CF2FB6" w:rsidR="00E9340A" w:rsidRPr="00E9340A" w:rsidRDefault="006D27A0" w:rsidP="00E9340A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C</w:t>
      </w:r>
      <w:r w:rsidR="00E9340A" w:rsidRPr="00E9340A">
        <w:rPr>
          <w:lang w:val="en-AU" w:eastAsia="en-AU"/>
        </w:rPr>
        <w:t>ontinually engaged</w:t>
      </w:r>
      <w:r>
        <w:rPr>
          <w:lang w:val="en-AU" w:eastAsia="en-AU"/>
        </w:rPr>
        <w:t>.</w:t>
      </w:r>
    </w:p>
    <w:p w14:paraId="0426C4BA" w14:textId="64D83348" w:rsidR="00D544C5" w:rsidRPr="00253868" w:rsidRDefault="006D27A0" w:rsidP="00E9340A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Great s</w:t>
      </w:r>
      <w:r w:rsidR="00E9340A" w:rsidRPr="00E9340A">
        <w:rPr>
          <w:lang w:val="en-AU" w:eastAsia="en-AU"/>
        </w:rPr>
        <w:t xml:space="preserve">toryline </w:t>
      </w:r>
      <w:r>
        <w:rPr>
          <w:lang w:val="en-AU" w:eastAsia="en-AU"/>
        </w:rPr>
        <w:t>and</w:t>
      </w:r>
      <w:r w:rsidR="00E9340A" w:rsidRPr="00E9340A">
        <w:rPr>
          <w:lang w:val="en-AU" w:eastAsia="en-AU"/>
        </w:rPr>
        <w:t xml:space="preserve"> </w:t>
      </w:r>
      <w:r>
        <w:rPr>
          <w:lang w:val="en-AU" w:eastAsia="en-AU"/>
        </w:rPr>
        <w:t xml:space="preserve">players </w:t>
      </w:r>
      <w:r w:rsidR="00E9340A" w:rsidRPr="00E9340A">
        <w:rPr>
          <w:lang w:val="en-AU" w:eastAsia="en-AU"/>
        </w:rPr>
        <w:t xml:space="preserve">want to know how </w:t>
      </w:r>
      <w:r w:rsidR="001678BB">
        <w:rPr>
          <w:lang w:val="en-AU" w:eastAsia="en-AU"/>
        </w:rPr>
        <w:t xml:space="preserve">the </w:t>
      </w:r>
      <w:proofErr w:type="spellStart"/>
      <w:r w:rsidR="00653C19">
        <w:rPr>
          <w:lang w:val="en-AU" w:eastAsia="en-AU"/>
        </w:rPr>
        <w:t>GradonWorld</w:t>
      </w:r>
      <w:proofErr w:type="spellEnd"/>
      <w:r w:rsidR="00E9340A" w:rsidRPr="00E9340A">
        <w:rPr>
          <w:lang w:val="en-AU" w:eastAsia="en-AU"/>
        </w:rPr>
        <w:t xml:space="preserve"> finishes</w:t>
      </w:r>
      <w:r w:rsidR="001678BB">
        <w:rPr>
          <w:lang w:val="en-AU" w:eastAsia="en-AU"/>
        </w:rPr>
        <w:t>.</w:t>
      </w:r>
    </w:p>
    <w:p w14:paraId="28BD882F" w14:textId="5C2EFEF2" w:rsidR="004A7B71" w:rsidRPr="00253868" w:rsidRDefault="004A7B71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692015" w:rsidRPr="00692015">
        <w:rPr>
          <w:rFonts w:asciiTheme="minorHAnsi" w:hAnsiTheme="minorHAnsi"/>
          <w:lang w:val="en-AU" w:eastAsia="en-AU"/>
        </w:rPr>
        <w:t xml:space="preserve">Data Handling </w:t>
      </w:r>
      <w:r w:rsidRPr="00253868">
        <w:rPr>
          <w:rFonts w:asciiTheme="minorHAnsi" w:hAnsiTheme="minorHAnsi"/>
          <w:lang w:val="en-AU" w:eastAsia="en-AU"/>
        </w:rPr>
        <w:t>[HD]</w:t>
      </w:r>
    </w:p>
    <w:p w14:paraId="01E5C4A9" w14:textId="44C2D381" w:rsidR="00AC3224" w:rsidRPr="00AC3224" w:rsidRDefault="003B1BA1" w:rsidP="00AC3224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ettings to an external file or DB</w:t>
      </w:r>
      <w:r w:rsidR="00C57040">
        <w:rPr>
          <w:lang w:val="en-AU" w:eastAsia="en-AU"/>
        </w:rPr>
        <w:t>.</w:t>
      </w:r>
    </w:p>
    <w:p w14:paraId="66B6438F" w14:textId="2C267077" w:rsidR="00AC3224" w:rsidRPr="00AC3224" w:rsidRDefault="005B1415" w:rsidP="00AC3224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lastRenderedPageBreak/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tate from/to external file or DB</w:t>
      </w:r>
      <w:r w:rsidR="00D258BB">
        <w:rPr>
          <w:lang w:val="en-AU" w:eastAsia="en-AU"/>
        </w:rPr>
        <w:t>.</w:t>
      </w:r>
    </w:p>
    <w:p w14:paraId="10DDD192" w14:textId="1D889128" w:rsidR="004A7B71" w:rsidRPr="00253868" w:rsidRDefault="00DB26D8" w:rsidP="00AC3224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sy</w:t>
      </w:r>
      <w:r w:rsidR="00AC3224" w:rsidRPr="00AC3224">
        <w:rPr>
          <w:lang w:val="en-AU" w:eastAsia="en-AU"/>
        </w:rPr>
        <w:t xml:space="preserve"> to</w:t>
      </w:r>
      <w:r>
        <w:rPr>
          <w:lang w:val="en-AU" w:eastAsia="en-AU"/>
        </w:rPr>
        <w:t xml:space="preserve"> create,</w:t>
      </w:r>
      <w:r w:rsidR="00AC3224" w:rsidRPr="00AC3224">
        <w:rPr>
          <w:lang w:val="en-AU" w:eastAsia="en-AU"/>
        </w:rPr>
        <w:t xml:space="preserve"> edit</w:t>
      </w:r>
      <w:r>
        <w:rPr>
          <w:lang w:val="en-AU" w:eastAsia="en-AU"/>
        </w:rPr>
        <w:t xml:space="preserve"> and</w:t>
      </w:r>
      <w:r w:rsidR="00AC3224" w:rsidRPr="00AC3224">
        <w:rPr>
          <w:lang w:val="en-AU" w:eastAsia="en-AU"/>
        </w:rPr>
        <w:t xml:space="preserve"> update</w:t>
      </w:r>
      <w:r>
        <w:rPr>
          <w:lang w:val="en-AU" w:eastAsia="en-AU"/>
        </w:rPr>
        <w:t>.</w:t>
      </w:r>
    </w:p>
    <w:p w14:paraId="49AB2954" w14:textId="1A678B43" w:rsidR="002D7EC0" w:rsidRPr="00253868" w:rsidRDefault="002D7EC0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BB6A85">
        <w:rPr>
          <w:rFonts w:asciiTheme="minorHAnsi" w:hAnsiTheme="minorHAnsi"/>
          <w:lang w:val="en-AU" w:eastAsia="en-AU"/>
        </w:rPr>
        <w:t xml:space="preserve">Layout </w:t>
      </w:r>
      <w:r w:rsidRPr="00253868">
        <w:rPr>
          <w:rFonts w:asciiTheme="minorHAnsi" w:hAnsiTheme="minorHAnsi"/>
          <w:lang w:val="en-AU" w:eastAsia="en-AU"/>
        </w:rPr>
        <w:t>[D]</w:t>
      </w:r>
    </w:p>
    <w:p w14:paraId="4843C2FB" w14:textId="3D1A020C" w:rsidR="00EA314C" w:rsidRPr="00253868" w:rsidRDefault="00A33AEB" w:rsidP="00A33AEB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A33AEB">
        <w:rPr>
          <w:lang w:val="en-AU" w:eastAsia="en-AU"/>
        </w:rPr>
        <w:t xml:space="preserve">Dynamically adjusts in real-time in orientation </w:t>
      </w:r>
      <w:r w:rsidR="006D1F52">
        <w:rPr>
          <w:lang w:val="en-AU" w:eastAsia="en-AU"/>
        </w:rPr>
        <w:t>and</w:t>
      </w:r>
      <w:r w:rsidRPr="00A33AEB">
        <w:rPr>
          <w:lang w:val="en-AU" w:eastAsia="en-AU"/>
        </w:rPr>
        <w:t xml:space="preserve"> resolution.</w:t>
      </w:r>
    </w:p>
    <w:p w14:paraId="677D4AD5" w14:textId="6DBD8133" w:rsidR="002D7EC0" w:rsidRPr="00253868" w:rsidRDefault="002D7EC0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DF6762" w:rsidRPr="00DF6762">
        <w:rPr>
          <w:rFonts w:asciiTheme="minorHAnsi" w:hAnsiTheme="minorHAnsi"/>
          <w:lang w:val="en-AU" w:eastAsia="en-AU"/>
        </w:rPr>
        <w:t>Bugs</w:t>
      </w:r>
      <w:r w:rsidRPr="00253868">
        <w:rPr>
          <w:rFonts w:asciiTheme="minorHAnsi" w:hAnsiTheme="minorHAnsi"/>
          <w:lang w:val="en-AU" w:eastAsia="en-AU"/>
        </w:rPr>
        <w:t xml:space="preserve"> [D]</w:t>
      </w:r>
    </w:p>
    <w:p w14:paraId="296F1F69" w14:textId="1691959E" w:rsidR="00364771" w:rsidRPr="00364771" w:rsidRDefault="006B3D95" w:rsidP="00364771">
      <w:pPr>
        <w:pStyle w:val="ListParagraph"/>
        <w:numPr>
          <w:ilvl w:val="0"/>
          <w:numId w:val="31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C</w:t>
      </w:r>
      <w:r w:rsidR="00364771" w:rsidRPr="00364771">
        <w:rPr>
          <w:lang w:val="en-AU" w:eastAsia="en-AU"/>
        </w:rPr>
        <w:t>ode handles all bugs, restart or resume</w:t>
      </w:r>
      <w:r>
        <w:rPr>
          <w:lang w:val="en-AU" w:eastAsia="en-AU"/>
        </w:rPr>
        <w:t xml:space="preserve"> game.</w:t>
      </w:r>
    </w:p>
    <w:p w14:paraId="2714C6DA" w14:textId="07FE52BE" w:rsidR="00364771" w:rsidRPr="00364771" w:rsidRDefault="008E1372" w:rsidP="00364771">
      <w:pPr>
        <w:pStyle w:val="ListParagraph"/>
        <w:numPr>
          <w:ilvl w:val="0"/>
          <w:numId w:val="31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K</w:t>
      </w:r>
      <w:r w:rsidR="00364771" w:rsidRPr="00364771">
        <w:rPr>
          <w:lang w:val="en-AU" w:eastAsia="en-AU"/>
        </w:rPr>
        <w:t>eeps all data safe and saved, details, reports bugs to end-user at a high level.</w:t>
      </w:r>
    </w:p>
    <w:p w14:paraId="4F07D322" w14:textId="3243C7EF" w:rsidR="00CF7228" w:rsidRPr="00F25B31" w:rsidRDefault="00964B41" w:rsidP="00F25B31">
      <w:pPr>
        <w:pStyle w:val="ListParagraph"/>
        <w:numPr>
          <w:ilvl w:val="0"/>
          <w:numId w:val="31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K</w:t>
      </w:r>
      <w:r w:rsidR="00364771" w:rsidRPr="00364771">
        <w:rPr>
          <w:lang w:val="en-AU" w:eastAsia="en-AU"/>
        </w:rPr>
        <w:t>eeps a log page that end user can access (all bugs)</w:t>
      </w:r>
      <w:r w:rsidR="00346D7A">
        <w:rPr>
          <w:lang w:val="en-AU" w:eastAsia="en-AU"/>
        </w:rPr>
        <w:t>.</w:t>
      </w:r>
    </w:p>
    <w:p w14:paraId="486E0D42" w14:textId="2BBDE81C" w:rsidR="00CF7228" w:rsidRDefault="00CF7228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650F11">
        <w:rPr>
          <w:rFonts w:asciiTheme="minorHAnsi" w:hAnsiTheme="minorHAnsi"/>
          <w:lang w:val="en-AU" w:eastAsia="en-AU"/>
        </w:rPr>
        <w:t>Readme.md</w:t>
      </w:r>
      <w:r w:rsidRPr="00253868">
        <w:rPr>
          <w:rFonts w:asciiTheme="minorHAnsi" w:hAnsiTheme="minorHAnsi"/>
          <w:lang w:val="en-AU" w:eastAsia="en-AU"/>
        </w:rPr>
        <w:t xml:space="preserve"> [HD]</w:t>
      </w:r>
    </w:p>
    <w:p w14:paraId="2F7E3C43" w14:textId="300B87E4" w:rsidR="007F2A55" w:rsidRDefault="007F2A55" w:rsidP="00AC495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Includes </w:t>
      </w:r>
      <w:r w:rsidRPr="007F2A55">
        <w:rPr>
          <w:lang w:val="en-AU" w:eastAsia="en-AU"/>
        </w:rPr>
        <w:t xml:space="preserve">name, app title, app platform, link to </w:t>
      </w:r>
      <w:r>
        <w:rPr>
          <w:lang w:val="en-AU" w:eastAsia="en-AU"/>
        </w:rPr>
        <w:t>GitHub</w:t>
      </w:r>
      <w:r w:rsidRPr="007F2A55">
        <w:rPr>
          <w:lang w:val="en-AU" w:eastAsia="en-AU"/>
        </w:rPr>
        <w:t xml:space="preserve"> </w:t>
      </w:r>
      <w:r>
        <w:rPr>
          <w:lang w:val="en-AU" w:eastAsia="en-AU"/>
        </w:rPr>
        <w:t>and</w:t>
      </w:r>
      <w:r w:rsidRPr="007F2A55">
        <w:rPr>
          <w:lang w:val="en-AU" w:eastAsia="en-AU"/>
        </w:rPr>
        <w:t xml:space="preserve"> an overview of the </w:t>
      </w:r>
      <w:r>
        <w:rPr>
          <w:lang w:val="en-AU" w:eastAsia="en-AU"/>
        </w:rPr>
        <w:t>game.</w:t>
      </w:r>
    </w:p>
    <w:p w14:paraId="45690879" w14:textId="329F0EC0" w:rsidR="00BD6D8B" w:rsidRDefault="00BD6D8B" w:rsidP="00AC495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explanation of major features.</w:t>
      </w:r>
    </w:p>
    <w:p w14:paraId="1B05AF39" w14:textId="6A470512" w:rsidR="006A1E51" w:rsidRPr="007F2A55" w:rsidRDefault="006A1E51" w:rsidP="00AC495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API reference of major public classes and methods</w:t>
      </w:r>
      <w:r w:rsidR="00727EE5">
        <w:rPr>
          <w:lang w:val="en-AU" w:eastAsia="en-AU"/>
        </w:rPr>
        <w:t xml:space="preserve"> so that other developers can take over the project. </w:t>
      </w:r>
    </w:p>
    <w:p w14:paraId="6CC24001" w14:textId="326E91D5" w:rsidR="004F02A8" w:rsidRDefault="004F02A8" w:rsidP="00253868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 w:rsidR="001D7CF9">
        <w:rPr>
          <w:rFonts w:asciiTheme="minorHAnsi" w:hAnsiTheme="minorHAnsi"/>
          <w:lang w:val="en-AU" w:eastAsia="en-AU"/>
        </w:rPr>
        <w:t>Publishing</w:t>
      </w:r>
      <w:r w:rsidRPr="00253868">
        <w:rPr>
          <w:rFonts w:asciiTheme="minorHAnsi" w:hAnsiTheme="minorHAnsi"/>
          <w:lang w:val="en-AU" w:eastAsia="en-AU"/>
        </w:rPr>
        <w:t xml:space="preserve"> [HD]</w:t>
      </w:r>
    </w:p>
    <w:p w14:paraId="56DD6B06" w14:textId="5BEF747C" w:rsidR="00E55431" w:rsidRDefault="008F1D43" w:rsidP="00496E90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meets </w:t>
      </w:r>
      <w:r w:rsidRPr="008F1D43">
        <w:rPr>
          <w:lang w:val="en-AU" w:eastAsia="en-AU"/>
        </w:rPr>
        <w:t>App store guidelines</w:t>
      </w:r>
      <w:r>
        <w:rPr>
          <w:lang w:val="en-AU" w:eastAsia="en-AU"/>
        </w:rPr>
        <w:t>.</w:t>
      </w:r>
    </w:p>
    <w:p w14:paraId="0C5490B7" w14:textId="4670AA7B" w:rsidR="008F1D43" w:rsidRDefault="00F500FC" w:rsidP="00496E90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F500FC">
        <w:rPr>
          <w:lang w:val="en-AU" w:eastAsia="en-AU"/>
        </w:rPr>
        <w:t>All icons</w:t>
      </w:r>
      <w:r w:rsidR="00B67A8D">
        <w:rPr>
          <w:lang w:val="en-AU" w:eastAsia="en-AU"/>
        </w:rPr>
        <w:t xml:space="preserve"> and s</w:t>
      </w:r>
      <w:r w:rsidRPr="00F500FC">
        <w:rPr>
          <w:lang w:val="en-AU" w:eastAsia="en-AU"/>
        </w:rPr>
        <w:t>plash screens</w:t>
      </w:r>
      <w:r w:rsidR="00B67A8D">
        <w:rPr>
          <w:lang w:val="en-AU" w:eastAsia="en-AU"/>
        </w:rPr>
        <w:t xml:space="preserve"> for the </w:t>
      </w:r>
      <w:r w:rsidR="004A22CD">
        <w:rPr>
          <w:lang w:val="en-AU" w:eastAsia="en-AU"/>
        </w:rPr>
        <w:t>targeted</w:t>
      </w:r>
      <w:r w:rsidR="00B67A8D">
        <w:rPr>
          <w:lang w:val="en-AU" w:eastAsia="en-AU"/>
        </w:rPr>
        <w:t xml:space="preserve"> devices.</w:t>
      </w:r>
    </w:p>
    <w:p w14:paraId="6B491C5A" w14:textId="58C8ACA4" w:rsidR="004A22CD" w:rsidRDefault="00202B35" w:rsidP="004A15EF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202B35">
        <w:rPr>
          <w:lang w:val="en-AU" w:eastAsia="en-AU"/>
        </w:rPr>
        <w:t>The game has a folder of all required information to publish the app (promo text</w:t>
      </w:r>
      <w:r>
        <w:rPr>
          <w:lang w:val="en-AU" w:eastAsia="en-AU"/>
        </w:rPr>
        <w:t xml:space="preserve"> or</w:t>
      </w:r>
      <w:r w:rsidRPr="00202B35">
        <w:rPr>
          <w:lang w:val="en-AU" w:eastAsia="en-AU"/>
        </w:rPr>
        <w:t xml:space="preserve"> screenshots per device)</w:t>
      </w:r>
      <w:r>
        <w:rPr>
          <w:lang w:val="en-AU" w:eastAsia="en-AU"/>
        </w:rPr>
        <w:t>.</w:t>
      </w:r>
    </w:p>
    <w:p w14:paraId="259407EA" w14:textId="7046A888" w:rsidR="00202B35" w:rsidRDefault="00F70B62" w:rsidP="004A15EF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is published. </w:t>
      </w:r>
    </w:p>
    <w:p w14:paraId="56F069BD" w14:textId="65A1493C" w:rsidR="00675B4C" w:rsidRDefault="00675B4C" w:rsidP="00675B4C">
      <w:pPr>
        <w:pStyle w:val="Heading3"/>
        <w:spacing w:line="360" w:lineRule="auto"/>
        <w:rPr>
          <w:rFonts w:asciiTheme="minorHAnsi" w:hAnsiTheme="minorHAnsi"/>
          <w:lang w:val="en-AU" w:eastAsia="en-AU"/>
        </w:rPr>
      </w:pPr>
      <w:r w:rsidRPr="00253868">
        <w:rPr>
          <w:rFonts w:asciiTheme="minorHAnsi" w:hAnsiTheme="minorHAnsi"/>
          <w:lang w:val="en-AU" w:eastAsia="en-AU"/>
        </w:rPr>
        <w:t xml:space="preserve">Criteria: </w:t>
      </w:r>
      <w:r>
        <w:rPr>
          <w:rFonts w:asciiTheme="minorHAnsi" w:hAnsiTheme="minorHAnsi"/>
          <w:lang w:val="en-AU" w:eastAsia="en-AU"/>
        </w:rPr>
        <w:t>Demonstration Video</w:t>
      </w:r>
      <w:r w:rsidRPr="00253868">
        <w:rPr>
          <w:rFonts w:asciiTheme="minorHAnsi" w:hAnsiTheme="minorHAnsi"/>
          <w:lang w:val="en-AU" w:eastAsia="en-AU"/>
        </w:rPr>
        <w:t xml:space="preserve"> [D]</w:t>
      </w:r>
    </w:p>
    <w:p w14:paraId="0D378D9C" w14:textId="79CA4776" w:rsidR="00675B4C" w:rsidRDefault="00590166" w:rsidP="00590166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Demonstrate main features of the game.</w:t>
      </w:r>
    </w:p>
    <w:p w14:paraId="602485E8" w14:textId="221105E7" w:rsidR="00590166" w:rsidRDefault="00590166" w:rsidP="00590166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Video and audio are clear and easy to understand.</w:t>
      </w:r>
    </w:p>
    <w:p w14:paraId="021C32A8" w14:textId="2A828FDA" w:rsidR="00590166" w:rsidRPr="00675B4C" w:rsidRDefault="00590166" w:rsidP="00590166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Professional video. </w:t>
      </w:r>
    </w:p>
    <w:p w14:paraId="61BC6569" w14:textId="77836C38" w:rsidR="00675B4C" w:rsidRDefault="00675B4C" w:rsidP="00675B4C">
      <w:pPr>
        <w:spacing w:line="360" w:lineRule="auto"/>
        <w:rPr>
          <w:lang w:val="en-AU" w:eastAsia="en-AU"/>
        </w:rPr>
      </w:pPr>
    </w:p>
    <w:p w14:paraId="2A46ADD7" w14:textId="77777777" w:rsidR="00236F98" w:rsidRDefault="00236F98" w:rsidP="00236F98">
      <w:pPr>
        <w:autoSpaceDE w:val="0"/>
        <w:autoSpaceDN w:val="0"/>
        <w:adjustRightInd w:val="0"/>
        <w:jc w:val="left"/>
        <w:rPr>
          <w:lang w:val="en-AU" w:eastAsia="en-AU"/>
        </w:rPr>
      </w:pPr>
    </w:p>
    <w:p w14:paraId="07DB8FFE" w14:textId="7B28537C" w:rsidR="00236F98" w:rsidRPr="00236F98" w:rsidRDefault="00236F98" w:rsidP="00236F98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* Note: There is </w:t>
      </w:r>
      <w:r w:rsidRPr="00236F98">
        <w:rPr>
          <w:lang w:val="en-AU" w:eastAsia="en-AU"/>
        </w:rPr>
        <w:t xml:space="preserve">no HD rubric for </w:t>
      </w:r>
      <w:r w:rsidRPr="00236F98">
        <w:rPr>
          <w:rFonts w:cs="Calibri"/>
          <w:lang w:bidi="km-KH"/>
        </w:rPr>
        <w:t>Weekly Progress, Code Quality, Legal, Layout</w:t>
      </w:r>
      <w:r>
        <w:rPr>
          <w:rFonts w:cs="Calibri"/>
          <w:lang w:bidi="km-KH"/>
        </w:rPr>
        <w:t xml:space="preserve">, </w:t>
      </w:r>
      <w:r w:rsidRPr="00236F98">
        <w:rPr>
          <w:rFonts w:cs="Calibri"/>
          <w:lang w:bidi="km-KH"/>
        </w:rPr>
        <w:t>Bugs, and</w:t>
      </w:r>
      <w:r>
        <w:rPr>
          <w:rFonts w:cs="Calibri"/>
          <w:lang w:bidi="km-KH"/>
        </w:rPr>
        <w:t xml:space="preserve"> </w:t>
      </w:r>
      <w:r w:rsidRPr="00236F98">
        <w:rPr>
          <w:rFonts w:cs="Calibri"/>
          <w:lang w:bidi="km-KH"/>
        </w:rPr>
        <w:t>Demonstration Video.</w:t>
      </w:r>
    </w:p>
    <w:p w14:paraId="3FBF07B3" w14:textId="15BA9839" w:rsidR="000A07FE" w:rsidRPr="000A07FE" w:rsidRDefault="000A07FE" w:rsidP="000A07FE">
      <w:pPr>
        <w:jc w:val="center"/>
        <w:rPr>
          <w:lang w:val="en-AU" w:eastAsia="en-AU"/>
        </w:rPr>
      </w:pPr>
    </w:p>
    <w:p w14:paraId="71101874" w14:textId="77777777" w:rsidR="00C65FEC" w:rsidRDefault="00C65FEC" w:rsidP="002B2A42"/>
    <w:p w14:paraId="6E6042A1" w14:textId="7789B0F3" w:rsidR="00424C21" w:rsidRPr="00B756EF" w:rsidRDefault="00424C21" w:rsidP="0079095B">
      <w:pPr>
        <w:spacing w:line="360" w:lineRule="auto"/>
        <w:jc w:val="left"/>
      </w:pPr>
    </w:p>
    <w:sectPr w:rsidR="00424C21" w:rsidRPr="00B756EF" w:rsidSect="007162AD">
      <w:footerReference w:type="default" r:id="rId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9E7E6" w14:textId="77777777" w:rsidR="00B92184" w:rsidRDefault="00B92184" w:rsidP="00EB1F05">
      <w:r>
        <w:separator/>
      </w:r>
    </w:p>
  </w:endnote>
  <w:endnote w:type="continuationSeparator" w:id="0">
    <w:p w14:paraId="36F7B5D9" w14:textId="77777777" w:rsidR="00B92184" w:rsidRDefault="00B92184" w:rsidP="00EB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23D12" w14:textId="2F590CB9" w:rsidR="00F744BB" w:rsidRPr="008475D3" w:rsidRDefault="00F744BB" w:rsidP="008C5A2C">
    <w:pPr>
      <w:pStyle w:val="Footer"/>
      <w:pBdr>
        <w:top w:val="single" w:sz="8" w:space="1" w:color="auto"/>
      </w:pBdr>
      <w:tabs>
        <w:tab w:val="clear" w:pos="4513"/>
        <w:tab w:val="clear" w:pos="9026"/>
      </w:tabs>
      <w:jc w:val="left"/>
      <w:rPr>
        <w:color w:val="808080" w:themeColor="background1" w:themeShade="80"/>
        <w:sz w:val="20"/>
        <w:szCs w:val="20"/>
      </w:rPr>
    </w:pPr>
    <w:r w:rsidRPr="00CE2B57">
      <w:rPr>
        <w:color w:val="808080" w:themeColor="background1" w:themeShade="80"/>
        <w:sz w:val="22"/>
        <w:szCs w:val="22"/>
      </w:rPr>
      <w:t>SIT305</w:t>
    </w:r>
    <w:r w:rsidRPr="00CE2B57"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  <w:t xml:space="preserve">             </w:t>
    </w:r>
    <w:r w:rsidRPr="00CE2B57">
      <w:rPr>
        <w:color w:val="808080" w:themeColor="background1" w:themeShade="80"/>
        <w:sz w:val="22"/>
        <w:szCs w:val="22"/>
      </w:rPr>
      <w:t>HONG LY (SID: 21535018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96F58" w14:textId="77777777" w:rsidR="00B92184" w:rsidRDefault="00B92184" w:rsidP="00EB1F05">
      <w:r>
        <w:separator/>
      </w:r>
    </w:p>
  </w:footnote>
  <w:footnote w:type="continuationSeparator" w:id="0">
    <w:p w14:paraId="07B7F223" w14:textId="77777777" w:rsidR="00B92184" w:rsidRDefault="00B92184" w:rsidP="00EB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524"/>
    <w:multiLevelType w:val="hybridMultilevel"/>
    <w:tmpl w:val="C070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B3B"/>
    <w:multiLevelType w:val="hybridMultilevel"/>
    <w:tmpl w:val="299A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373AA"/>
    <w:multiLevelType w:val="hybridMultilevel"/>
    <w:tmpl w:val="2B1C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BF3D9D"/>
    <w:multiLevelType w:val="hybridMultilevel"/>
    <w:tmpl w:val="D41CE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C0740A"/>
    <w:multiLevelType w:val="hybridMultilevel"/>
    <w:tmpl w:val="6ADA8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F003D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E025F"/>
    <w:multiLevelType w:val="hybridMultilevel"/>
    <w:tmpl w:val="5948B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D0A6F"/>
    <w:multiLevelType w:val="hybridMultilevel"/>
    <w:tmpl w:val="0E3A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A1416"/>
    <w:multiLevelType w:val="hybridMultilevel"/>
    <w:tmpl w:val="84809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C2B8A"/>
    <w:multiLevelType w:val="hybridMultilevel"/>
    <w:tmpl w:val="F9CA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6518E0"/>
    <w:multiLevelType w:val="hybridMultilevel"/>
    <w:tmpl w:val="E72A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2574CB"/>
    <w:multiLevelType w:val="hybridMultilevel"/>
    <w:tmpl w:val="BAE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14DA8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406C34"/>
    <w:multiLevelType w:val="hybridMultilevel"/>
    <w:tmpl w:val="972C1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FA55DA"/>
    <w:multiLevelType w:val="hybridMultilevel"/>
    <w:tmpl w:val="A0C09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40624"/>
    <w:multiLevelType w:val="hybridMultilevel"/>
    <w:tmpl w:val="69C41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0C341A"/>
    <w:multiLevelType w:val="hybridMultilevel"/>
    <w:tmpl w:val="B6E0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4650C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5E62EF"/>
    <w:multiLevelType w:val="hybridMultilevel"/>
    <w:tmpl w:val="6652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CD051D"/>
    <w:multiLevelType w:val="hybridMultilevel"/>
    <w:tmpl w:val="945E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46EF6"/>
    <w:multiLevelType w:val="hybridMultilevel"/>
    <w:tmpl w:val="58C02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7106E"/>
    <w:multiLevelType w:val="hybridMultilevel"/>
    <w:tmpl w:val="BEE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02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FC6BDF"/>
    <w:multiLevelType w:val="hybridMultilevel"/>
    <w:tmpl w:val="2A184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B4D96"/>
    <w:multiLevelType w:val="hybridMultilevel"/>
    <w:tmpl w:val="71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EB6C76"/>
    <w:multiLevelType w:val="hybridMultilevel"/>
    <w:tmpl w:val="572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F2353"/>
    <w:multiLevelType w:val="hybridMultilevel"/>
    <w:tmpl w:val="6B061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DD3D8A"/>
    <w:multiLevelType w:val="hybridMultilevel"/>
    <w:tmpl w:val="4E44E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344A45"/>
    <w:multiLevelType w:val="hybridMultilevel"/>
    <w:tmpl w:val="0F2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82238"/>
    <w:multiLevelType w:val="hybridMultilevel"/>
    <w:tmpl w:val="2026D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1B3755"/>
    <w:multiLevelType w:val="hybridMultilevel"/>
    <w:tmpl w:val="0A38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667C80"/>
    <w:multiLevelType w:val="hybridMultilevel"/>
    <w:tmpl w:val="1F62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4E05B3"/>
    <w:multiLevelType w:val="hybridMultilevel"/>
    <w:tmpl w:val="A276F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581D65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42A55"/>
    <w:multiLevelType w:val="hybridMultilevel"/>
    <w:tmpl w:val="50BA4F6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3" w15:restartNumberingAfterBreak="0">
    <w:nsid w:val="6FC9405A"/>
    <w:multiLevelType w:val="hybridMultilevel"/>
    <w:tmpl w:val="F7BC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596FBD"/>
    <w:multiLevelType w:val="hybridMultilevel"/>
    <w:tmpl w:val="D73A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51E04"/>
    <w:multiLevelType w:val="hybridMultilevel"/>
    <w:tmpl w:val="4D762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A23D7D"/>
    <w:multiLevelType w:val="hybridMultilevel"/>
    <w:tmpl w:val="524E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8"/>
  </w:num>
  <w:num w:numId="3">
    <w:abstractNumId w:val="29"/>
  </w:num>
  <w:num w:numId="4">
    <w:abstractNumId w:val="11"/>
  </w:num>
  <w:num w:numId="5">
    <w:abstractNumId w:val="7"/>
  </w:num>
  <w:num w:numId="6">
    <w:abstractNumId w:val="17"/>
  </w:num>
  <w:num w:numId="7">
    <w:abstractNumId w:val="5"/>
  </w:num>
  <w:num w:numId="8">
    <w:abstractNumId w:val="25"/>
  </w:num>
  <w:num w:numId="9">
    <w:abstractNumId w:val="26"/>
  </w:num>
  <w:num w:numId="10">
    <w:abstractNumId w:val="22"/>
  </w:num>
  <w:num w:numId="11">
    <w:abstractNumId w:val="33"/>
  </w:num>
  <w:num w:numId="12">
    <w:abstractNumId w:val="12"/>
  </w:num>
  <w:num w:numId="13">
    <w:abstractNumId w:val="19"/>
  </w:num>
  <w:num w:numId="14">
    <w:abstractNumId w:val="21"/>
  </w:num>
  <w:num w:numId="15">
    <w:abstractNumId w:val="27"/>
  </w:num>
  <w:num w:numId="16">
    <w:abstractNumId w:val="36"/>
  </w:num>
  <w:num w:numId="17">
    <w:abstractNumId w:val="0"/>
  </w:num>
  <w:num w:numId="18">
    <w:abstractNumId w:val="14"/>
  </w:num>
  <w:num w:numId="19">
    <w:abstractNumId w:val="34"/>
  </w:num>
  <w:num w:numId="20">
    <w:abstractNumId w:val="6"/>
  </w:num>
  <w:num w:numId="21">
    <w:abstractNumId w:val="20"/>
  </w:num>
  <w:num w:numId="22">
    <w:abstractNumId w:val="15"/>
  </w:num>
  <w:num w:numId="23">
    <w:abstractNumId w:val="30"/>
  </w:num>
  <w:num w:numId="24">
    <w:abstractNumId w:val="10"/>
  </w:num>
  <w:num w:numId="25">
    <w:abstractNumId w:val="23"/>
  </w:num>
  <w:num w:numId="26">
    <w:abstractNumId w:val="32"/>
  </w:num>
  <w:num w:numId="27">
    <w:abstractNumId w:val="31"/>
  </w:num>
  <w:num w:numId="28">
    <w:abstractNumId w:val="3"/>
  </w:num>
  <w:num w:numId="29">
    <w:abstractNumId w:val="1"/>
  </w:num>
  <w:num w:numId="30">
    <w:abstractNumId w:val="4"/>
  </w:num>
  <w:num w:numId="31">
    <w:abstractNumId w:val="16"/>
  </w:num>
  <w:num w:numId="32">
    <w:abstractNumId w:val="35"/>
  </w:num>
  <w:num w:numId="33">
    <w:abstractNumId w:val="28"/>
  </w:num>
  <w:num w:numId="34">
    <w:abstractNumId w:val="24"/>
  </w:num>
  <w:num w:numId="35">
    <w:abstractNumId w:val="8"/>
  </w:num>
  <w:num w:numId="36">
    <w:abstractNumId w:val="2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7UwMjM2NjIwMDFR0lEKTi0uzszPAymwqAUA+ipsZSwAAAA="/>
  </w:docVars>
  <w:rsids>
    <w:rsidRoot w:val="00A0741B"/>
    <w:rsid w:val="000050C1"/>
    <w:rsid w:val="00007963"/>
    <w:rsid w:val="00011235"/>
    <w:rsid w:val="00013D5E"/>
    <w:rsid w:val="00015A69"/>
    <w:rsid w:val="00016C3C"/>
    <w:rsid w:val="0002009A"/>
    <w:rsid w:val="00022E2D"/>
    <w:rsid w:val="00025781"/>
    <w:rsid w:val="00033E45"/>
    <w:rsid w:val="00037113"/>
    <w:rsid w:val="00041341"/>
    <w:rsid w:val="0004197B"/>
    <w:rsid w:val="00041D46"/>
    <w:rsid w:val="00047B61"/>
    <w:rsid w:val="000542FC"/>
    <w:rsid w:val="00056A2E"/>
    <w:rsid w:val="0006049F"/>
    <w:rsid w:val="00060B48"/>
    <w:rsid w:val="0006315A"/>
    <w:rsid w:val="00064D00"/>
    <w:rsid w:val="00065D22"/>
    <w:rsid w:val="000670C2"/>
    <w:rsid w:val="00067B50"/>
    <w:rsid w:val="0007018B"/>
    <w:rsid w:val="00071A1F"/>
    <w:rsid w:val="00075659"/>
    <w:rsid w:val="000763D0"/>
    <w:rsid w:val="00076655"/>
    <w:rsid w:val="00076DBE"/>
    <w:rsid w:val="00080B7A"/>
    <w:rsid w:val="00082632"/>
    <w:rsid w:val="00082BD2"/>
    <w:rsid w:val="00083ABC"/>
    <w:rsid w:val="00085EAD"/>
    <w:rsid w:val="0008636D"/>
    <w:rsid w:val="0008689E"/>
    <w:rsid w:val="00090289"/>
    <w:rsid w:val="00090E7F"/>
    <w:rsid w:val="0009176C"/>
    <w:rsid w:val="0009176F"/>
    <w:rsid w:val="000926BA"/>
    <w:rsid w:val="0009793C"/>
    <w:rsid w:val="000A07FE"/>
    <w:rsid w:val="000A17D2"/>
    <w:rsid w:val="000A2652"/>
    <w:rsid w:val="000A3730"/>
    <w:rsid w:val="000A5BE6"/>
    <w:rsid w:val="000A6622"/>
    <w:rsid w:val="000A78E2"/>
    <w:rsid w:val="000A7F87"/>
    <w:rsid w:val="000B16C6"/>
    <w:rsid w:val="000B1C2F"/>
    <w:rsid w:val="000B6AE8"/>
    <w:rsid w:val="000C03D9"/>
    <w:rsid w:val="000C593F"/>
    <w:rsid w:val="000D11C6"/>
    <w:rsid w:val="000D20DC"/>
    <w:rsid w:val="000D25DF"/>
    <w:rsid w:val="000D35D8"/>
    <w:rsid w:val="000D39E1"/>
    <w:rsid w:val="000D4402"/>
    <w:rsid w:val="000D6264"/>
    <w:rsid w:val="000E04F5"/>
    <w:rsid w:val="000E2362"/>
    <w:rsid w:val="000E7288"/>
    <w:rsid w:val="000F0548"/>
    <w:rsid w:val="000F0877"/>
    <w:rsid w:val="000F3754"/>
    <w:rsid w:val="000F40FB"/>
    <w:rsid w:val="000F55CC"/>
    <w:rsid w:val="001032CD"/>
    <w:rsid w:val="00106CCC"/>
    <w:rsid w:val="00107621"/>
    <w:rsid w:val="001168EA"/>
    <w:rsid w:val="00117C87"/>
    <w:rsid w:val="0012189C"/>
    <w:rsid w:val="001220B4"/>
    <w:rsid w:val="00122A2A"/>
    <w:rsid w:val="00125110"/>
    <w:rsid w:val="00130CA5"/>
    <w:rsid w:val="00132BD9"/>
    <w:rsid w:val="00136E95"/>
    <w:rsid w:val="00137727"/>
    <w:rsid w:val="001444CA"/>
    <w:rsid w:val="00144A76"/>
    <w:rsid w:val="0014720B"/>
    <w:rsid w:val="0015084A"/>
    <w:rsid w:val="00152730"/>
    <w:rsid w:val="00152965"/>
    <w:rsid w:val="00153275"/>
    <w:rsid w:val="00153BEB"/>
    <w:rsid w:val="00153C08"/>
    <w:rsid w:val="001542F1"/>
    <w:rsid w:val="00160BDB"/>
    <w:rsid w:val="001678BB"/>
    <w:rsid w:val="0017025D"/>
    <w:rsid w:val="00173A0F"/>
    <w:rsid w:val="00175095"/>
    <w:rsid w:val="00183562"/>
    <w:rsid w:val="0018413D"/>
    <w:rsid w:val="00184931"/>
    <w:rsid w:val="001858D2"/>
    <w:rsid w:val="00185FD1"/>
    <w:rsid w:val="00186614"/>
    <w:rsid w:val="00187566"/>
    <w:rsid w:val="0018785F"/>
    <w:rsid w:val="001919BF"/>
    <w:rsid w:val="00193EC0"/>
    <w:rsid w:val="001A0158"/>
    <w:rsid w:val="001A094A"/>
    <w:rsid w:val="001A1E69"/>
    <w:rsid w:val="001A5855"/>
    <w:rsid w:val="001A6CB3"/>
    <w:rsid w:val="001B052A"/>
    <w:rsid w:val="001B6D33"/>
    <w:rsid w:val="001B79AF"/>
    <w:rsid w:val="001C17C7"/>
    <w:rsid w:val="001C5959"/>
    <w:rsid w:val="001C5EF1"/>
    <w:rsid w:val="001C644C"/>
    <w:rsid w:val="001C7160"/>
    <w:rsid w:val="001D45B6"/>
    <w:rsid w:val="001D79BF"/>
    <w:rsid w:val="001D7CF9"/>
    <w:rsid w:val="001E0F3E"/>
    <w:rsid w:val="001E1EB8"/>
    <w:rsid w:val="001E27B5"/>
    <w:rsid w:val="001E3AA6"/>
    <w:rsid w:val="001E5D74"/>
    <w:rsid w:val="001E73D4"/>
    <w:rsid w:val="001F33A3"/>
    <w:rsid w:val="001F3689"/>
    <w:rsid w:val="001F43AD"/>
    <w:rsid w:val="001F7103"/>
    <w:rsid w:val="001F7EFA"/>
    <w:rsid w:val="0020239F"/>
    <w:rsid w:val="00202B35"/>
    <w:rsid w:val="002076CE"/>
    <w:rsid w:val="00213022"/>
    <w:rsid w:val="0021378D"/>
    <w:rsid w:val="00215389"/>
    <w:rsid w:val="00215CF5"/>
    <w:rsid w:val="00216B4C"/>
    <w:rsid w:val="002235D2"/>
    <w:rsid w:val="00226B7F"/>
    <w:rsid w:val="002311AD"/>
    <w:rsid w:val="002337A7"/>
    <w:rsid w:val="00234062"/>
    <w:rsid w:val="00235886"/>
    <w:rsid w:val="00236B58"/>
    <w:rsid w:val="00236F98"/>
    <w:rsid w:val="00237E87"/>
    <w:rsid w:val="0024250B"/>
    <w:rsid w:val="00243C1C"/>
    <w:rsid w:val="00244558"/>
    <w:rsid w:val="00251BCC"/>
    <w:rsid w:val="00253868"/>
    <w:rsid w:val="002541EF"/>
    <w:rsid w:val="00255E64"/>
    <w:rsid w:val="002601B8"/>
    <w:rsid w:val="00263055"/>
    <w:rsid w:val="00263CCE"/>
    <w:rsid w:val="00266206"/>
    <w:rsid w:val="0026647A"/>
    <w:rsid w:val="002672A2"/>
    <w:rsid w:val="002701BB"/>
    <w:rsid w:val="00271D44"/>
    <w:rsid w:val="00275142"/>
    <w:rsid w:val="00276A05"/>
    <w:rsid w:val="0028258F"/>
    <w:rsid w:val="00283ABD"/>
    <w:rsid w:val="002869E1"/>
    <w:rsid w:val="00287E18"/>
    <w:rsid w:val="002924B2"/>
    <w:rsid w:val="00293CAF"/>
    <w:rsid w:val="00295DBB"/>
    <w:rsid w:val="00296BCD"/>
    <w:rsid w:val="00296D80"/>
    <w:rsid w:val="002A3882"/>
    <w:rsid w:val="002A5001"/>
    <w:rsid w:val="002B176E"/>
    <w:rsid w:val="002B2802"/>
    <w:rsid w:val="002B2A42"/>
    <w:rsid w:val="002B30DB"/>
    <w:rsid w:val="002B3928"/>
    <w:rsid w:val="002C04B2"/>
    <w:rsid w:val="002C1157"/>
    <w:rsid w:val="002C4396"/>
    <w:rsid w:val="002C5B3B"/>
    <w:rsid w:val="002D06B7"/>
    <w:rsid w:val="002D1A6B"/>
    <w:rsid w:val="002D2AB9"/>
    <w:rsid w:val="002D41D5"/>
    <w:rsid w:val="002D74E9"/>
    <w:rsid w:val="002D7EC0"/>
    <w:rsid w:val="002E117B"/>
    <w:rsid w:val="002E31A3"/>
    <w:rsid w:val="002E328D"/>
    <w:rsid w:val="002E540A"/>
    <w:rsid w:val="002E65DB"/>
    <w:rsid w:val="002E775E"/>
    <w:rsid w:val="002F280E"/>
    <w:rsid w:val="002F3B48"/>
    <w:rsid w:val="0030418F"/>
    <w:rsid w:val="00304741"/>
    <w:rsid w:val="003047FD"/>
    <w:rsid w:val="00306629"/>
    <w:rsid w:val="00313C9D"/>
    <w:rsid w:val="00324E52"/>
    <w:rsid w:val="00330807"/>
    <w:rsid w:val="00331F36"/>
    <w:rsid w:val="00333245"/>
    <w:rsid w:val="00334244"/>
    <w:rsid w:val="0033611C"/>
    <w:rsid w:val="0033780C"/>
    <w:rsid w:val="0033797B"/>
    <w:rsid w:val="00343B9F"/>
    <w:rsid w:val="00345080"/>
    <w:rsid w:val="003463A0"/>
    <w:rsid w:val="00346647"/>
    <w:rsid w:val="003469EE"/>
    <w:rsid w:val="00346D7A"/>
    <w:rsid w:val="00350238"/>
    <w:rsid w:val="0035095D"/>
    <w:rsid w:val="00354473"/>
    <w:rsid w:val="00355A99"/>
    <w:rsid w:val="00356936"/>
    <w:rsid w:val="0035774A"/>
    <w:rsid w:val="00357EBF"/>
    <w:rsid w:val="003615B5"/>
    <w:rsid w:val="0036253A"/>
    <w:rsid w:val="00362ABD"/>
    <w:rsid w:val="00364771"/>
    <w:rsid w:val="00365D7A"/>
    <w:rsid w:val="00367342"/>
    <w:rsid w:val="00367D57"/>
    <w:rsid w:val="00372992"/>
    <w:rsid w:val="0037312D"/>
    <w:rsid w:val="003746B6"/>
    <w:rsid w:val="00375293"/>
    <w:rsid w:val="0037794F"/>
    <w:rsid w:val="003808F2"/>
    <w:rsid w:val="00380AE0"/>
    <w:rsid w:val="00382158"/>
    <w:rsid w:val="00382685"/>
    <w:rsid w:val="003844BB"/>
    <w:rsid w:val="0038574A"/>
    <w:rsid w:val="00390B31"/>
    <w:rsid w:val="003917D9"/>
    <w:rsid w:val="00392B46"/>
    <w:rsid w:val="00393685"/>
    <w:rsid w:val="003961FF"/>
    <w:rsid w:val="003A07DA"/>
    <w:rsid w:val="003A2267"/>
    <w:rsid w:val="003A3713"/>
    <w:rsid w:val="003A4F31"/>
    <w:rsid w:val="003A5368"/>
    <w:rsid w:val="003A5750"/>
    <w:rsid w:val="003A6808"/>
    <w:rsid w:val="003A6F57"/>
    <w:rsid w:val="003B1BA1"/>
    <w:rsid w:val="003B4347"/>
    <w:rsid w:val="003B6590"/>
    <w:rsid w:val="003B7803"/>
    <w:rsid w:val="003B7CD2"/>
    <w:rsid w:val="003C378B"/>
    <w:rsid w:val="003C3F60"/>
    <w:rsid w:val="003C3FBA"/>
    <w:rsid w:val="003C6A28"/>
    <w:rsid w:val="003D0023"/>
    <w:rsid w:val="003D03D2"/>
    <w:rsid w:val="003D05C5"/>
    <w:rsid w:val="003D066B"/>
    <w:rsid w:val="003D5169"/>
    <w:rsid w:val="003D5D92"/>
    <w:rsid w:val="003D662F"/>
    <w:rsid w:val="003E22C3"/>
    <w:rsid w:val="003E4DCC"/>
    <w:rsid w:val="003E5061"/>
    <w:rsid w:val="003E7BE2"/>
    <w:rsid w:val="003F2146"/>
    <w:rsid w:val="003F33B5"/>
    <w:rsid w:val="003F5974"/>
    <w:rsid w:val="00401EAB"/>
    <w:rsid w:val="00402754"/>
    <w:rsid w:val="00406FA4"/>
    <w:rsid w:val="00407C00"/>
    <w:rsid w:val="00410D99"/>
    <w:rsid w:val="00417469"/>
    <w:rsid w:val="0042025D"/>
    <w:rsid w:val="004228DF"/>
    <w:rsid w:val="00422F34"/>
    <w:rsid w:val="00423BC5"/>
    <w:rsid w:val="004244FF"/>
    <w:rsid w:val="00424C21"/>
    <w:rsid w:val="0042586B"/>
    <w:rsid w:val="00425949"/>
    <w:rsid w:val="0043361A"/>
    <w:rsid w:val="00433820"/>
    <w:rsid w:val="00434427"/>
    <w:rsid w:val="00434EB3"/>
    <w:rsid w:val="00436090"/>
    <w:rsid w:val="004373D1"/>
    <w:rsid w:val="004417DF"/>
    <w:rsid w:val="004430E7"/>
    <w:rsid w:val="00444E9C"/>
    <w:rsid w:val="00445454"/>
    <w:rsid w:val="004454BB"/>
    <w:rsid w:val="004507C9"/>
    <w:rsid w:val="00451D1F"/>
    <w:rsid w:val="00451E4C"/>
    <w:rsid w:val="004536AE"/>
    <w:rsid w:val="004558BA"/>
    <w:rsid w:val="00455FC8"/>
    <w:rsid w:val="004577BD"/>
    <w:rsid w:val="00457E18"/>
    <w:rsid w:val="004601CD"/>
    <w:rsid w:val="0046160E"/>
    <w:rsid w:val="004622FE"/>
    <w:rsid w:val="00462305"/>
    <w:rsid w:val="004649C0"/>
    <w:rsid w:val="00465782"/>
    <w:rsid w:val="004671A7"/>
    <w:rsid w:val="004743CD"/>
    <w:rsid w:val="004745CD"/>
    <w:rsid w:val="00474F51"/>
    <w:rsid w:val="004808DE"/>
    <w:rsid w:val="00481427"/>
    <w:rsid w:val="0048375B"/>
    <w:rsid w:val="0048717A"/>
    <w:rsid w:val="004926A7"/>
    <w:rsid w:val="004926FA"/>
    <w:rsid w:val="00494114"/>
    <w:rsid w:val="00495CCF"/>
    <w:rsid w:val="00495D17"/>
    <w:rsid w:val="004969D3"/>
    <w:rsid w:val="00496E90"/>
    <w:rsid w:val="004973E9"/>
    <w:rsid w:val="004A1678"/>
    <w:rsid w:val="004A1E9D"/>
    <w:rsid w:val="004A22CD"/>
    <w:rsid w:val="004A3082"/>
    <w:rsid w:val="004A59F6"/>
    <w:rsid w:val="004A6274"/>
    <w:rsid w:val="004A7B71"/>
    <w:rsid w:val="004A7C30"/>
    <w:rsid w:val="004B14DC"/>
    <w:rsid w:val="004B6E08"/>
    <w:rsid w:val="004B71F4"/>
    <w:rsid w:val="004B74F3"/>
    <w:rsid w:val="004C4B72"/>
    <w:rsid w:val="004C74AB"/>
    <w:rsid w:val="004C7A85"/>
    <w:rsid w:val="004D11C6"/>
    <w:rsid w:val="004D3294"/>
    <w:rsid w:val="004D6F71"/>
    <w:rsid w:val="004E7416"/>
    <w:rsid w:val="004F0270"/>
    <w:rsid w:val="004F02A8"/>
    <w:rsid w:val="004F0CA5"/>
    <w:rsid w:val="004F2258"/>
    <w:rsid w:val="004F3AF4"/>
    <w:rsid w:val="004F40E4"/>
    <w:rsid w:val="00503F7A"/>
    <w:rsid w:val="0050618F"/>
    <w:rsid w:val="00510DB2"/>
    <w:rsid w:val="00510E1D"/>
    <w:rsid w:val="00515762"/>
    <w:rsid w:val="00516AB5"/>
    <w:rsid w:val="00524E87"/>
    <w:rsid w:val="005309EC"/>
    <w:rsid w:val="005335C0"/>
    <w:rsid w:val="00533950"/>
    <w:rsid w:val="00540D70"/>
    <w:rsid w:val="005415B6"/>
    <w:rsid w:val="00542F73"/>
    <w:rsid w:val="0054436D"/>
    <w:rsid w:val="0054455E"/>
    <w:rsid w:val="00545363"/>
    <w:rsid w:val="00550FFC"/>
    <w:rsid w:val="00561107"/>
    <w:rsid w:val="0056701E"/>
    <w:rsid w:val="00575D65"/>
    <w:rsid w:val="00576137"/>
    <w:rsid w:val="00576967"/>
    <w:rsid w:val="00582AF0"/>
    <w:rsid w:val="0058521F"/>
    <w:rsid w:val="00585355"/>
    <w:rsid w:val="00590166"/>
    <w:rsid w:val="00590809"/>
    <w:rsid w:val="005A02AA"/>
    <w:rsid w:val="005A2915"/>
    <w:rsid w:val="005B1415"/>
    <w:rsid w:val="005B14D3"/>
    <w:rsid w:val="005B1846"/>
    <w:rsid w:val="005B5DCC"/>
    <w:rsid w:val="005B62E3"/>
    <w:rsid w:val="005C03F9"/>
    <w:rsid w:val="005C08F5"/>
    <w:rsid w:val="005C09AC"/>
    <w:rsid w:val="005C68AA"/>
    <w:rsid w:val="005D129C"/>
    <w:rsid w:val="005D4D7D"/>
    <w:rsid w:val="005E1BEC"/>
    <w:rsid w:val="005E2146"/>
    <w:rsid w:val="005E246E"/>
    <w:rsid w:val="005E43FF"/>
    <w:rsid w:val="005E44B1"/>
    <w:rsid w:val="005E5538"/>
    <w:rsid w:val="005E724A"/>
    <w:rsid w:val="005E7C7E"/>
    <w:rsid w:val="005F09A5"/>
    <w:rsid w:val="00602875"/>
    <w:rsid w:val="00604DB8"/>
    <w:rsid w:val="00605CC9"/>
    <w:rsid w:val="00610C9F"/>
    <w:rsid w:val="00611CDD"/>
    <w:rsid w:val="00612501"/>
    <w:rsid w:val="00613669"/>
    <w:rsid w:val="006179CA"/>
    <w:rsid w:val="00620CF3"/>
    <w:rsid w:val="006221F6"/>
    <w:rsid w:val="00622C96"/>
    <w:rsid w:val="0063032F"/>
    <w:rsid w:val="00630CA1"/>
    <w:rsid w:val="006330D5"/>
    <w:rsid w:val="00634233"/>
    <w:rsid w:val="0063535C"/>
    <w:rsid w:val="00635F8A"/>
    <w:rsid w:val="006454DA"/>
    <w:rsid w:val="00645F7D"/>
    <w:rsid w:val="00647944"/>
    <w:rsid w:val="0065005B"/>
    <w:rsid w:val="006502DE"/>
    <w:rsid w:val="00650B70"/>
    <w:rsid w:val="00650F11"/>
    <w:rsid w:val="00653C19"/>
    <w:rsid w:val="00655259"/>
    <w:rsid w:val="00662814"/>
    <w:rsid w:val="00662BF1"/>
    <w:rsid w:val="00664559"/>
    <w:rsid w:val="00664FBB"/>
    <w:rsid w:val="00665564"/>
    <w:rsid w:val="006666DE"/>
    <w:rsid w:val="006705D1"/>
    <w:rsid w:val="006711DB"/>
    <w:rsid w:val="006729D9"/>
    <w:rsid w:val="00672A3F"/>
    <w:rsid w:val="00674DB6"/>
    <w:rsid w:val="00675B28"/>
    <w:rsid w:val="00675B4C"/>
    <w:rsid w:val="0068334E"/>
    <w:rsid w:val="00684D6D"/>
    <w:rsid w:val="00684EC3"/>
    <w:rsid w:val="00685AB1"/>
    <w:rsid w:val="00690FA5"/>
    <w:rsid w:val="00692015"/>
    <w:rsid w:val="006957D1"/>
    <w:rsid w:val="00696A75"/>
    <w:rsid w:val="006A0182"/>
    <w:rsid w:val="006A16CB"/>
    <w:rsid w:val="006A1E51"/>
    <w:rsid w:val="006A1E81"/>
    <w:rsid w:val="006A38D6"/>
    <w:rsid w:val="006A50A1"/>
    <w:rsid w:val="006A7178"/>
    <w:rsid w:val="006B12C6"/>
    <w:rsid w:val="006B39B2"/>
    <w:rsid w:val="006B3D95"/>
    <w:rsid w:val="006B65A7"/>
    <w:rsid w:val="006B6D67"/>
    <w:rsid w:val="006B7986"/>
    <w:rsid w:val="006C5E56"/>
    <w:rsid w:val="006D0B90"/>
    <w:rsid w:val="006D1F52"/>
    <w:rsid w:val="006D22D6"/>
    <w:rsid w:val="006D27A0"/>
    <w:rsid w:val="006D36D8"/>
    <w:rsid w:val="006D38E6"/>
    <w:rsid w:val="006D5BAE"/>
    <w:rsid w:val="006D7CB5"/>
    <w:rsid w:val="006E19C2"/>
    <w:rsid w:val="006E3180"/>
    <w:rsid w:val="006E6F3E"/>
    <w:rsid w:val="006F4189"/>
    <w:rsid w:val="00703534"/>
    <w:rsid w:val="00703C23"/>
    <w:rsid w:val="00705412"/>
    <w:rsid w:val="00706579"/>
    <w:rsid w:val="00710684"/>
    <w:rsid w:val="00710F05"/>
    <w:rsid w:val="007131E6"/>
    <w:rsid w:val="00714221"/>
    <w:rsid w:val="00714B65"/>
    <w:rsid w:val="007162AD"/>
    <w:rsid w:val="00721C59"/>
    <w:rsid w:val="0072403B"/>
    <w:rsid w:val="007254D3"/>
    <w:rsid w:val="00727EE5"/>
    <w:rsid w:val="007313AE"/>
    <w:rsid w:val="00731A0F"/>
    <w:rsid w:val="00733AB7"/>
    <w:rsid w:val="00735E3F"/>
    <w:rsid w:val="00743460"/>
    <w:rsid w:val="007447AE"/>
    <w:rsid w:val="00746FE5"/>
    <w:rsid w:val="0075176B"/>
    <w:rsid w:val="00751E65"/>
    <w:rsid w:val="0075416D"/>
    <w:rsid w:val="0075471C"/>
    <w:rsid w:val="00755BBF"/>
    <w:rsid w:val="00756329"/>
    <w:rsid w:val="00760179"/>
    <w:rsid w:val="0076069E"/>
    <w:rsid w:val="00760FA5"/>
    <w:rsid w:val="007647C0"/>
    <w:rsid w:val="0076512A"/>
    <w:rsid w:val="00771519"/>
    <w:rsid w:val="007723FC"/>
    <w:rsid w:val="00773A2C"/>
    <w:rsid w:val="00785EBC"/>
    <w:rsid w:val="0078633A"/>
    <w:rsid w:val="0079095B"/>
    <w:rsid w:val="00790BFB"/>
    <w:rsid w:val="00791C79"/>
    <w:rsid w:val="007963E8"/>
    <w:rsid w:val="007A195A"/>
    <w:rsid w:val="007A2BF5"/>
    <w:rsid w:val="007A55E1"/>
    <w:rsid w:val="007A5D2E"/>
    <w:rsid w:val="007A6A4B"/>
    <w:rsid w:val="007A6C96"/>
    <w:rsid w:val="007A6EBE"/>
    <w:rsid w:val="007B0795"/>
    <w:rsid w:val="007B0878"/>
    <w:rsid w:val="007B1E58"/>
    <w:rsid w:val="007B29A8"/>
    <w:rsid w:val="007B3147"/>
    <w:rsid w:val="007C3A10"/>
    <w:rsid w:val="007C6FC5"/>
    <w:rsid w:val="007D1467"/>
    <w:rsid w:val="007D29B8"/>
    <w:rsid w:val="007D29DB"/>
    <w:rsid w:val="007D5783"/>
    <w:rsid w:val="007D5842"/>
    <w:rsid w:val="007D7186"/>
    <w:rsid w:val="007D779C"/>
    <w:rsid w:val="007E0FBA"/>
    <w:rsid w:val="007E1B9C"/>
    <w:rsid w:val="007E2F62"/>
    <w:rsid w:val="007F0200"/>
    <w:rsid w:val="007F0233"/>
    <w:rsid w:val="007F0F90"/>
    <w:rsid w:val="007F2A55"/>
    <w:rsid w:val="007F642E"/>
    <w:rsid w:val="008013A0"/>
    <w:rsid w:val="008039A6"/>
    <w:rsid w:val="00804895"/>
    <w:rsid w:val="00805A08"/>
    <w:rsid w:val="00806A36"/>
    <w:rsid w:val="008077BE"/>
    <w:rsid w:val="0080793F"/>
    <w:rsid w:val="00814BF6"/>
    <w:rsid w:val="00816950"/>
    <w:rsid w:val="008211D3"/>
    <w:rsid w:val="00822A21"/>
    <w:rsid w:val="00823CB2"/>
    <w:rsid w:val="00827250"/>
    <w:rsid w:val="00830DD1"/>
    <w:rsid w:val="00835382"/>
    <w:rsid w:val="00836794"/>
    <w:rsid w:val="00837583"/>
    <w:rsid w:val="008377B0"/>
    <w:rsid w:val="008400A4"/>
    <w:rsid w:val="00840C29"/>
    <w:rsid w:val="00840C43"/>
    <w:rsid w:val="0084129F"/>
    <w:rsid w:val="00841D0F"/>
    <w:rsid w:val="00842AE6"/>
    <w:rsid w:val="00845EE3"/>
    <w:rsid w:val="00846D5E"/>
    <w:rsid w:val="008475D3"/>
    <w:rsid w:val="00847F1A"/>
    <w:rsid w:val="00851A2D"/>
    <w:rsid w:val="008555FA"/>
    <w:rsid w:val="00857B0F"/>
    <w:rsid w:val="008768F5"/>
    <w:rsid w:val="008867D0"/>
    <w:rsid w:val="00886CAD"/>
    <w:rsid w:val="00886EFC"/>
    <w:rsid w:val="00890102"/>
    <w:rsid w:val="00892055"/>
    <w:rsid w:val="00895737"/>
    <w:rsid w:val="00897292"/>
    <w:rsid w:val="00897864"/>
    <w:rsid w:val="00897E05"/>
    <w:rsid w:val="008A1C73"/>
    <w:rsid w:val="008A314B"/>
    <w:rsid w:val="008A38E0"/>
    <w:rsid w:val="008A5D86"/>
    <w:rsid w:val="008A7528"/>
    <w:rsid w:val="008A7C04"/>
    <w:rsid w:val="008B1D3C"/>
    <w:rsid w:val="008B2CC8"/>
    <w:rsid w:val="008B35C5"/>
    <w:rsid w:val="008B4290"/>
    <w:rsid w:val="008B5813"/>
    <w:rsid w:val="008B6F50"/>
    <w:rsid w:val="008C5A2C"/>
    <w:rsid w:val="008C5C45"/>
    <w:rsid w:val="008D2637"/>
    <w:rsid w:val="008D28B6"/>
    <w:rsid w:val="008D39C1"/>
    <w:rsid w:val="008D43BD"/>
    <w:rsid w:val="008D5A0A"/>
    <w:rsid w:val="008D6915"/>
    <w:rsid w:val="008E056B"/>
    <w:rsid w:val="008E1372"/>
    <w:rsid w:val="008E15EC"/>
    <w:rsid w:val="008E5CE3"/>
    <w:rsid w:val="008E6D14"/>
    <w:rsid w:val="008F1D43"/>
    <w:rsid w:val="008F49B6"/>
    <w:rsid w:val="00902D5B"/>
    <w:rsid w:val="00911518"/>
    <w:rsid w:val="00915674"/>
    <w:rsid w:val="0091671F"/>
    <w:rsid w:val="00917D66"/>
    <w:rsid w:val="00920DB7"/>
    <w:rsid w:val="00926A1A"/>
    <w:rsid w:val="00933FBF"/>
    <w:rsid w:val="009357A0"/>
    <w:rsid w:val="00935FC5"/>
    <w:rsid w:val="009361EB"/>
    <w:rsid w:val="00937708"/>
    <w:rsid w:val="009406ED"/>
    <w:rsid w:val="00940FEC"/>
    <w:rsid w:val="009447F7"/>
    <w:rsid w:val="00946DEE"/>
    <w:rsid w:val="00947223"/>
    <w:rsid w:val="00955F3D"/>
    <w:rsid w:val="00956823"/>
    <w:rsid w:val="009574C4"/>
    <w:rsid w:val="00961B9B"/>
    <w:rsid w:val="00961C46"/>
    <w:rsid w:val="00961E63"/>
    <w:rsid w:val="00964B41"/>
    <w:rsid w:val="00967757"/>
    <w:rsid w:val="00970534"/>
    <w:rsid w:val="0097356C"/>
    <w:rsid w:val="00976398"/>
    <w:rsid w:val="00977B47"/>
    <w:rsid w:val="009822B0"/>
    <w:rsid w:val="009877B2"/>
    <w:rsid w:val="00991A2B"/>
    <w:rsid w:val="00991E6F"/>
    <w:rsid w:val="0099361E"/>
    <w:rsid w:val="00993755"/>
    <w:rsid w:val="009A5793"/>
    <w:rsid w:val="009B1B54"/>
    <w:rsid w:val="009B2A00"/>
    <w:rsid w:val="009C4B2F"/>
    <w:rsid w:val="009D0353"/>
    <w:rsid w:val="009D728B"/>
    <w:rsid w:val="009D73EB"/>
    <w:rsid w:val="009D77AC"/>
    <w:rsid w:val="009E0441"/>
    <w:rsid w:val="009E114C"/>
    <w:rsid w:val="009E1D51"/>
    <w:rsid w:val="009E37A4"/>
    <w:rsid w:val="009E683B"/>
    <w:rsid w:val="009F034D"/>
    <w:rsid w:val="009F36AA"/>
    <w:rsid w:val="009F6EA5"/>
    <w:rsid w:val="009F7DE5"/>
    <w:rsid w:val="00A0538F"/>
    <w:rsid w:val="00A0565E"/>
    <w:rsid w:val="00A0741B"/>
    <w:rsid w:val="00A21487"/>
    <w:rsid w:val="00A268C1"/>
    <w:rsid w:val="00A27E66"/>
    <w:rsid w:val="00A302EE"/>
    <w:rsid w:val="00A32389"/>
    <w:rsid w:val="00A337E5"/>
    <w:rsid w:val="00A33AEB"/>
    <w:rsid w:val="00A358C6"/>
    <w:rsid w:val="00A36694"/>
    <w:rsid w:val="00A42F8B"/>
    <w:rsid w:val="00A51ED1"/>
    <w:rsid w:val="00A53B0B"/>
    <w:rsid w:val="00A546F6"/>
    <w:rsid w:val="00A54705"/>
    <w:rsid w:val="00A54D5B"/>
    <w:rsid w:val="00A55CEC"/>
    <w:rsid w:val="00A624D7"/>
    <w:rsid w:val="00A62735"/>
    <w:rsid w:val="00A65B10"/>
    <w:rsid w:val="00A673C6"/>
    <w:rsid w:val="00A71F13"/>
    <w:rsid w:val="00A72E45"/>
    <w:rsid w:val="00A74373"/>
    <w:rsid w:val="00A756A1"/>
    <w:rsid w:val="00A77332"/>
    <w:rsid w:val="00A80131"/>
    <w:rsid w:val="00A80441"/>
    <w:rsid w:val="00A843FA"/>
    <w:rsid w:val="00A92716"/>
    <w:rsid w:val="00A94E6A"/>
    <w:rsid w:val="00A95C46"/>
    <w:rsid w:val="00AA251B"/>
    <w:rsid w:val="00AA3FB4"/>
    <w:rsid w:val="00AB0D6F"/>
    <w:rsid w:val="00AB0E04"/>
    <w:rsid w:val="00AB191C"/>
    <w:rsid w:val="00AB2994"/>
    <w:rsid w:val="00AB4593"/>
    <w:rsid w:val="00AC2DA2"/>
    <w:rsid w:val="00AC3224"/>
    <w:rsid w:val="00AC48A0"/>
    <w:rsid w:val="00AC4952"/>
    <w:rsid w:val="00AD02F7"/>
    <w:rsid w:val="00AD0FBC"/>
    <w:rsid w:val="00AD1077"/>
    <w:rsid w:val="00AD287E"/>
    <w:rsid w:val="00AD35C7"/>
    <w:rsid w:val="00AD7434"/>
    <w:rsid w:val="00AE1F58"/>
    <w:rsid w:val="00AE2246"/>
    <w:rsid w:val="00AE2629"/>
    <w:rsid w:val="00AE2BC4"/>
    <w:rsid w:val="00AE33D2"/>
    <w:rsid w:val="00AE3B84"/>
    <w:rsid w:val="00AE3F0A"/>
    <w:rsid w:val="00AE6806"/>
    <w:rsid w:val="00AE75E8"/>
    <w:rsid w:val="00AF0538"/>
    <w:rsid w:val="00AF5599"/>
    <w:rsid w:val="00B02599"/>
    <w:rsid w:val="00B044D8"/>
    <w:rsid w:val="00B054F5"/>
    <w:rsid w:val="00B05810"/>
    <w:rsid w:val="00B06208"/>
    <w:rsid w:val="00B10F20"/>
    <w:rsid w:val="00B13897"/>
    <w:rsid w:val="00B1403F"/>
    <w:rsid w:val="00B14349"/>
    <w:rsid w:val="00B163F3"/>
    <w:rsid w:val="00B16423"/>
    <w:rsid w:val="00B16AE0"/>
    <w:rsid w:val="00B20374"/>
    <w:rsid w:val="00B2140D"/>
    <w:rsid w:val="00B21A8D"/>
    <w:rsid w:val="00B25675"/>
    <w:rsid w:val="00B2763D"/>
    <w:rsid w:val="00B310A9"/>
    <w:rsid w:val="00B311C0"/>
    <w:rsid w:val="00B3145D"/>
    <w:rsid w:val="00B338D6"/>
    <w:rsid w:val="00B362DB"/>
    <w:rsid w:val="00B406BA"/>
    <w:rsid w:val="00B410C4"/>
    <w:rsid w:val="00B420BF"/>
    <w:rsid w:val="00B5244C"/>
    <w:rsid w:val="00B53313"/>
    <w:rsid w:val="00B535DB"/>
    <w:rsid w:val="00B5655C"/>
    <w:rsid w:val="00B61599"/>
    <w:rsid w:val="00B619B6"/>
    <w:rsid w:val="00B64251"/>
    <w:rsid w:val="00B6677D"/>
    <w:rsid w:val="00B67A8D"/>
    <w:rsid w:val="00B67DB2"/>
    <w:rsid w:val="00B710E6"/>
    <w:rsid w:val="00B7144B"/>
    <w:rsid w:val="00B7314E"/>
    <w:rsid w:val="00B736A4"/>
    <w:rsid w:val="00B749C6"/>
    <w:rsid w:val="00B74C17"/>
    <w:rsid w:val="00B756EF"/>
    <w:rsid w:val="00B85D30"/>
    <w:rsid w:val="00B87238"/>
    <w:rsid w:val="00B92184"/>
    <w:rsid w:val="00B95F64"/>
    <w:rsid w:val="00B960CC"/>
    <w:rsid w:val="00B97AB4"/>
    <w:rsid w:val="00BA0BD7"/>
    <w:rsid w:val="00BA2C73"/>
    <w:rsid w:val="00BA5BF7"/>
    <w:rsid w:val="00BA65D9"/>
    <w:rsid w:val="00BB216B"/>
    <w:rsid w:val="00BB5210"/>
    <w:rsid w:val="00BB6A85"/>
    <w:rsid w:val="00BC0EED"/>
    <w:rsid w:val="00BC10D7"/>
    <w:rsid w:val="00BC25D4"/>
    <w:rsid w:val="00BC7014"/>
    <w:rsid w:val="00BD0750"/>
    <w:rsid w:val="00BD113F"/>
    <w:rsid w:val="00BD2563"/>
    <w:rsid w:val="00BD2ECB"/>
    <w:rsid w:val="00BD357F"/>
    <w:rsid w:val="00BD36B8"/>
    <w:rsid w:val="00BD37BE"/>
    <w:rsid w:val="00BD53B6"/>
    <w:rsid w:val="00BD6D8B"/>
    <w:rsid w:val="00BD6F23"/>
    <w:rsid w:val="00BE425D"/>
    <w:rsid w:val="00BE68DE"/>
    <w:rsid w:val="00BF6DCB"/>
    <w:rsid w:val="00BF7AFE"/>
    <w:rsid w:val="00C01E31"/>
    <w:rsid w:val="00C033B4"/>
    <w:rsid w:val="00C06369"/>
    <w:rsid w:val="00C07069"/>
    <w:rsid w:val="00C15F24"/>
    <w:rsid w:val="00C16412"/>
    <w:rsid w:val="00C209FC"/>
    <w:rsid w:val="00C24A19"/>
    <w:rsid w:val="00C27A00"/>
    <w:rsid w:val="00C32222"/>
    <w:rsid w:val="00C40D31"/>
    <w:rsid w:val="00C41A53"/>
    <w:rsid w:val="00C4424C"/>
    <w:rsid w:val="00C45E01"/>
    <w:rsid w:val="00C47080"/>
    <w:rsid w:val="00C47D87"/>
    <w:rsid w:val="00C47F82"/>
    <w:rsid w:val="00C54A0E"/>
    <w:rsid w:val="00C54A64"/>
    <w:rsid w:val="00C57040"/>
    <w:rsid w:val="00C61234"/>
    <w:rsid w:val="00C6294D"/>
    <w:rsid w:val="00C64F65"/>
    <w:rsid w:val="00C65FEC"/>
    <w:rsid w:val="00C715BE"/>
    <w:rsid w:val="00C72D4F"/>
    <w:rsid w:val="00C730F2"/>
    <w:rsid w:val="00C73349"/>
    <w:rsid w:val="00C77D35"/>
    <w:rsid w:val="00C80446"/>
    <w:rsid w:val="00C8111D"/>
    <w:rsid w:val="00C84825"/>
    <w:rsid w:val="00C85A31"/>
    <w:rsid w:val="00C90D25"/>
    <w:rsid w:val="00C94799"/>
    <w:rsid w:val="00C96033"/>
    <w:rsid w:val="00C96053"/>
    <w:rsid w:val="00C9728C"/>
    <w:rsid w:val="00CA0C41"/>
    <w:rsid w:val="00CA4856"/>
    <w:rsid w:val="00CB09C8"/>
    <w:rsid w:val="00CB09E7"/>
    <w:rsid w:val="00CB0FF7"/>
    <w:rsid w:val="00CB209D"/>
    <w:rsid w:val="00CB4E8B"/>
    <w:rsid w:val="00CB76CA"/>
    <w:rsid w:val="00CC43C8"/>
    <w:rsid w:val="00CC5D06"/>
    <w:rsid w:val="00CC6E4E"/>
    <w:rsid w:val="00CD202B"/>
    <w:rsid w:val="00CD2703"/>
    <w:rsid w:val="00CD6306"/>
    <w:rsid w:val="00CE075B"/>
    <w:rsid w:val="00CE2B57"/>
    <w:rsid w:val="00CE44D8"/>
    <w:rsid w:val="00CE5295"/>
    <w:rsid w:val="00CF20B8"/>
    <w:rsid w:val="00CF418C"/>
    <w:rsid w:val="00CF4AC7"/>
    <w:rsid w:val="00CF57DA"/>
    <w:rsid w:val="00CF6A77"/>
    <w:rsid w:val="00CF6C2F"/>
    <w:rsid w:val="00CF7228"/>
    <w:rsid w:val="00D00F6E"/>
    <w:rsid w:val="00D050F2"/>
    <w:rsid w:val="00D07235"/>
    <w:rsid w:val="00D15C20"/>
    <w:rsid w:val="00D163CB"/>
    <w:rsid w:val="00D17179"/>
    <w:rsid w:val="00D258BB"/>
    <w:rsid w:val="00D30421"/>
    <w:rsid w:val="00D30B2E"/>
    <w:rsid w:val="00D31BA9"/>
    <w:rsid w:val="00D33E08"/>
    <w:rsid w:val="00D36071"/>
    <w:rsid w:val="00D41CD6"/>
    <w:rsid w:val="00D43EDD"/>
    <w:rsid w:val="00D45612"/>
    <w:rsid w:val="00D4713B"/>
    <w:rsid w:val="00D50B5F"/>
    <w:rsid w:val="00D544C5"/>
    <w:rsid w:val="00D56AE8"/>
    <w:rsid w:val="00D576EA"/>
    <w:rsid w:val="00D57A20"/>
    <w:rsid w:val="00D60F85"/>
    <w:rsid w:val="00D63117"/>
    <w:rsid w:val="00D6337C"/>
    <w:rsid w:val="00D66185"/>
    <w:rsid w:val="00D66749"/>
    <w:rsid w:val="00D67687"/>
    <w:rsid w:val="00D70217"/>
    <w:rsid w:val="00D72FE0"/>
    <w:rsid w:val="00D74842"/>
    <w:rsid w:val="00D75173"/>
    <w:rsid w:val="00D76B73"/>
    <w:rsid w:val="00D774B8"/>
    <w:rsid w:val="00D81A5B"/>
    <w:rsid w:val="00D8453A"/>
    <w:rsid w:val="00D86042"/>
    <w:rsid w:val="00D93B04"/>
    <w:rsid w:val="00D9552A"/>
    <w:rsid w:val="00D967AD"/>
    <w:rsid w:val="00DA078E"/>
    <w:rsid w:val="00DA250C"/>
    <w:rsid w:val="00DA2C12"/>
    <w:rsid w:val="00DA459B"/>
    <w:rsid w:val="00DA7958"/>
    <w:rsid w:val="00DB217D"/>
    <w:rsid w:val="00DB26D8"/>
    <w:rsid w:val="00DB3376"/>
    <w:rsid w:val="00DB367E"/>
    <w:rsid w:val="00DB4E90"/>
    <w:rsid w:val="00DC5399"/>
    <w:rsid w:val="00DC5F04"/>
    <w:rsid w:val="00DC79AF"/>
    <w:rsid w:val="00DD4170"/>
    <w:rsid w:val="00DD754C"/>
    <w:rsid w:val="00DE00A7"/>
    <w:rsid w:val="00DE272C"/>
    <w:rsid w:val="00DE4563"/>
    <w:rsid w:val="00DE4CDC"/>
    <w:rsid w:val="00DE56FF"/>
    <w:rsid w:val="00DE6AA3"/>
    <w:rsid w:val="00DF5712"/>
    <w:rsid w:val="00DF6762"/>
    <w:rsid w:val="00DF72F4"/>
    <w:rsid w:val="00E00052"/>
    <w:rsid w:val="00E02095"/>
    <w:rsid w:val="00E02EC3"/>
    <w:rsid w:val="00E0365D"/>
    <w:rsid w:val="00E050C5"/>
    <w:rsid w:val="00E1110E"/>
    <w:rsid w:val="00E13856"/>
    <w:rsid w:val="00E1538D"/>
    <w:rsid w:val="00E17B65"/>
    <w:rsid w:val="00E17CE4"/>
    <w:rsid w:val="00E23FDF"/>
    <w:rsid w:val="00E243A8"/>
    <w:rsid w:val="00E26334"/>
    <w:rsid w:val="00E33B0D"/>
    <w:rsid w:val="00E34085"/>
    <w:rsid w:val="00E3537C"/>
    <w:rsid w:val="00E356F2"/>
    <w:rsid w:val="00E36F86"/>
    <w:rsid w:val="00E37340"/>
    <w:rsid w:val="00E4102F"/>
    <w:rsid w:val="00E41AC3"/>
    <w:rsid w:val="00E517CD"/>
    <w:rsid w:val="00E52D36"/>
    <w:rsid w:val="00E52F46"/>
    <w:rsid w:val="00E53A6C"/>
    <w:rsid w:val="00E55431"/>
    <w:rsid w:val="00E56864"/>
    <w:rsid w:val="00E57286"/>
    <w:rsid w:val="00E57978"/>
    <w:rsid w:val="00E6089B"/>
    <w:rsid w:val="00E646C1"/>
    <w:rsid w:val="00E65A8C"/>
    <w:rsid w:val="00E66EE1"/>
    <w:rsid w:val="00E743C0"/>
    <w:rsid w:val="00E7686B"/>
    <w:rsid w:val="00E823A9"/>
    <w:rsid w:val="00E841DD"/>
    <w:rsid w:val="00E85A82"/>
    <w:rsid w:val="00E862E4"/>
    <w:rsid w:val="00E865F4"/>
    <w:rsid w:val="00E86EAB"/>
    <w:rsid w:val="00E872C5"/>
    <w:rsid w:val="00E9340A"/>
    <w:rsid w:val="00E949BE"/>
    <w:rsid w:val="00E979C8"/>
    <w:rsid w:val="00EA1538"/>
    <w:rsid w:val="00EA314C"/>
    <w:rsid w:val="00EB1F05"/>
    <w:rsid w:val="00EB3CA8"/>
    <w:rsid w:val="00EB4B85"/>
    <w:rsid w:val="00EB50C7"/>
    <w:rsid w:val="00EB5143"/>
    <w:rsid w:val="00EB5FC4"/>
    <w:rsid w:val="00EB6C1A"/>
    <w:rsid w:val="00EC30E8"/>
    <w:rsid w:val="00EC36DC"/>
    <w:rsid w:val="00EC7960"/>
    <w:rsid w:val="00EC7FE7"/>
    <w:rsid w:val="00ED0ADF"/>
    <w:rsid w:val="00ED24A2"/>
    <w:rsid w:val="00ED29D5"/>
    <w:rsid w:val="00ED3085"/>
    <w:rsid w:val="00ED4645"/>
    <w:rsid w:val="00EE02E3"/>
    <w:rsid w:val="00EE0756"/>
    <w:rsid w:val="00EE2F06"/>
    <w:rsid w:val="00EE35FA"/>
    <w:rsid w:val="00EE55EC"/>
    <w:rsid w:val="00EE5792"/>
    <w:rsid w:val="00EE7BD4"/>
    <w:rsid w:val="00EE7D97"/>
    <w:rsid w:val="00EF1448"/>
    <w:rsid w:val="00EF2D9E"/>
    <w:rsid w:val="00EF705F"/>
    <w:rsid w:val="00F00F01"/>
    <w:rsid w:val="00F06864"/>
    <w:rsid w:val="00F068EA"/>
    <w:rsid w:val="00F07E62"/>
    <w:rsid w:val="00F10F88"/>
    <w:rsid w:val="00F12223"/>
    <w:rsid w:val="00F170C7"/>
    <w:rsid w:val="00F21BBF"/>
    <w:rsid w:val="00F2397F"/>
    <w:rsid w:val="00F25720"/>
    <w:rsid w:val="00F25B31"/>
    <w:rsid w:val="00F269C9"/>
    <w:rsid w:val="00F26CA5"/>
    <w:rsid w:val="00F313E9"/>
    <w:rsid w:val="00F35C78"/>
    <w:rsid w:val="00F37945"/>
    <w:rsid w:val="00F37E98"/>
    <w:rsid w:val="00F408CB"/>
    <w:rsid w:val="00F43A72"/>
    <w:rsid w:val="00F500FC"/>
    <w:rsid w:val="00F52E9F"/>
    <w:rsid w:val="00F55507"/>
    <w:rsid w:val="00F5561B"/>
    <w:rsid w:val="00F578C0"/>
    <w:rsid w:val="00F605E0"/>
    <w:rsid w:val="00F60E25"/>
    <w:rsid w:val="00F642A2"/>
    <w:rsid w:val="00F64F8F"/>
    <w:rsid w:val="00F66281"/>
    <w:rsid w:val="00F67A11"/>
    <w:rsid w:val="00F67DBD"/>
    <w:rsid w:val="00F70B62"/>
    <w:rsid w:val="00F72305"/>
    <w:rsid w:val="00F72DC8"/>
    <w:rsid w:val="00F72F79"/>
    <w:rsid w:val="00F744BB"/>
    <w:rsid w:val="00F75F00"/>
    <w:rsid w:val="00F7640A"/>
    <w:rsid w:val="00F76EC3"/>
    <w:rsid w:val="00F771FC"/>
    <w:rsid w:val="00F806C7"/>
    <w:rsid w:val="00F828EF"/>
    <w:rsid w:val="00F85006"/>
    <w:rsid w:val="00F851FE"/>
    <w:rsid w:val="00F85638"/>
    <w:rsid w:val="00F85A2B"/>
    <w:rsid w:val="00F91B50"/>
    <w:rsid w:val="00F92F02"/>
    <w:rsid w:val="00F944B9"/>
    <w:rsid w:val="00F950B6"/>
    <w:rsid w:val="00F9644A"/>
    <w:rsid w:val="00F974E3"/>
    <w:rsid w:val="00FA24C2"/>
    <w:rsid w:val="00FA2AF4"/>
    <w:rsid w:val="00FA36EF"/>
    <w:rsid w:val="00FA3BCF"/>
    <w:rsid w:val="00FA69D5"/>
    <w:rsid w:val="00FA733A"/>
    <w:rsid w:val="00FB02E0"/>
    <w:rsid w:val="00FB4943"/>
    <w:rsid w:val="00FB4CFE"/>
    <w:rsid w:val="00FC1527"/>
    <w:rsid w:val="00FC3862"/>
    <w:rsid w:val="00FC487F"/>
    <w:rsid w:val="00FC78CF"/>
    <w:rsid w:val="00FD203F"/>
    <w:rsid w:val="00FD51F1"/>
    <w:rsid w:val="00FD58CE"/>
    <w:rsid w:val="00FE1379"/>
    <w:rsid w:val="00FE1C9C"/>
    <w:rsid w:val="00FE73E5"/>
    <w:rsid w:val="00FE78C9"/>
    <w:rsid w:val="00FF01F1"/>
    <w:rsid w:val="00FF21EB"/>
    <w:rsid w:val="00FF4005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7C2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A4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5FEC"/>
    <w:pPr>
      <w:keepNext/>
      <w:keepLines/>
      <w:pageBreakBefore/>
      <w:pBdr>
        <w:bottom w:val="thinThickThinSmallGap" w:sz="18" w:space="1" w:color="1F497D" w:themeColor="text2"/>
      </w:pBdr>
      <w:spacing w:after="36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FE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02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3F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FC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1F05"/>
    <w:pPr>
      <w:contextualSpacing/>
      <w:jc w:val="center"/>
    </w:pPr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1F05"/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F05"/>
    <w:pPr>
      <w:numPr>
        <w:ilvl w:val="1"/>
      </w:numPr>
      <w:spacing w:after="160"/>
      <w:jc w:val="center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B1F05"/>
    <w:rPr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F05"/>
  </w:style>
  <w:style w:type="paragraph" w:styleId="Footer">
    <w:name w:val="footer"/>
    <w:basedOn w:val="Normal"/>
    <w:link w:val="Foot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F05"/>
  </w:style>
  <w:style w:type="paragraph" w:styleId="Caption">
    <w:name w:val="caption"/>
    <w:basedOn w:val="Normal"/>
    <w:next w:val="Normal"/>
    <w:uiPriority w:val="35"/>
    <w:unhideWhenUsed/>
    <w:qFormat/>
    <w:rsid w:val="00495D17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ode">
    <w:name w:val="code"/>
    <w:basedOn w:val="Normal"/>
    <w:qFormat/>
    <w:rsid w:val="00357EBF"/>
    <w:pPr>
      <w:pBdr>
        <w:top w:val="single" w:sz="4" w:space="1" w:color="auto"/>
        <w:bottom w:val="single" w:sz="4" w:space="1" w:color="auto"/>
      </w:pBdr>
    </w:pPr>
    <w:rPr>
      <w:rFonts w:ascii="Courier" w:hAnsi="Courier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63E8"/>
    <w:rPr>
      <w:rFonts w:asciiTheme="majorHAnsi" w:eastAsiaTheme="majorEastAsia" w:hAnsiTheme="majorHAnsi" w:cstheme="majorBidi"/>
      <w:color w:val="243F60" w:themeColor="accent1" w:themeShade="7F"/>
    </w:rPr>
  </w:style>
  <w:style w:type="table" w:styleId="GridTable5Dark-Accent5">
    <w:name w:val="Grid Table 5 Dark Accent 5"/>
    <w:basedOn w:val="TableNormal"/>
    <w:uiPriority w:val="50"/>
    <w:rsid w:val="007963E8"/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153B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53BEB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153BE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41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1A53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730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73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26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093CCF-D3B0-4290-B619-86F419549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2</TotalTime>
  <Pages>3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Ly</dc:creator>
  <cp:keywords/>
  <dc:description/>
  <cp:lastModifiedBy>HONG LY</cp:lastModifiedBy>
  <cp:revision>1111</cp:revision>
  <dcterms:created xsi:type="dcterms:W3CDTF">2015-01-14T03:21:00Z</dcterms:created>
  <dcterms:modified xsi:type="dcterms:W3CDTF">2018-04-28T06:14:00Z</dcterms:modified>
</cp:coreProperties>
</file>